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284"/>
        <w:gridCol w:w="7229"/>
      </w:tblGrid>
      <w:tr w:rsidR="00661785" w:rsidRPr="000D62B4" w14:paraId="25320A66" w14:textId="77777777" w:rsidTr="000D62B4">
        <w:trPr>
          <w:trHeight w:val="470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138F08A4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Nama /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14B2E01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top w:val="nil"/>
              <w:left w:val="nil"/>
            </w:tcBorders>
          </w:tcPr>
          <w:p w14:paraId="6C30BF91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0965BE01" w14:textId="77777777" w:rsidTr="000D62B4">
        <w:trPr>
          <w:trHeight w:val="479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0BC5B41D" w14:textId="77777777" w:rsidR="00661785" w:rsidRPr="00831745" w:rsidRDefault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 xml:space="preserve">NIM /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>Student I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A9B73D5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78B78E2A" w14:textId="77777777" w:rsidR="0066178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D5CEA7" w14:textId="77777777" w:rsidR="00831745" w:rsidRPr="00831745" w:rsidRDefault="008317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18DB8601" w14:textId="77777777" w:rsidTr="000D62B4">
        <w:trPr>
          <w:trHeight w:val="644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1F36DDF8" w14:textId="27FDFD24" w:rsidR="00661785" w:rsidRPr="00831745" w:rsidRDefault="00661785" w:rsidP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0777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6F0777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6F0777" w:rsidRPr="00831745">
              <w:rPr>
                <w:rFonts w:ascii="Arial" w:hAnsi="Arial" w:cs="Arial"/>
                <w:sz w:val="20"/>
                <w:szCs w:val="20"/>
              </w:rPr>
              <w:t>Prakt</w:t>
            </w:r>
            <w:r w:rsidR="00831745" w:rsidRPr="00831745">
              <w:rPr>
                <w:rFonts w:ascii="Arial" w:hAnsi="Arial" w:cs="Arial"/>
                <w:sz w:val="20"/>
                <w:szCs w:val="20"/>
              </w:rPr>
              <w:t>I</w:t>
            </w:r>
            <w:r w:rsidR="006F0777" w:rsidRPr="00831745">
              <w:rPr>
                <w:rFonts w:ascii="Arial" w:hAnsi="Arial" w:cs="Arial"/>
                <w:sz w:val="20"/>
                <w:szCs w:val="20"/>
              </w:rPr>
              <w:t>k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6F0777" w:rsidRPr="00831745">
              <w:rPr>
                <w:rFonts w:ascii="Arial" w:hAnsi="Arial" w:cs="Arial"/>
                <w:i/>
                <w:sz w:val="20"/>
                <w:szCs w:val="20"/>
              </w:rPr>
              <w:t xml:space="preserve">Practical </w:t>
            </w:r>
            <w:r w:rsidR="00FE56EB">
              <w:rPr>
                <w:rFonts w:ascii="Arial" w:hAnsi="Arial" w:cs="Arial"/>
                <w:i/>
                <w:sz w:val="20"/>
                <w:szCs w:val="20"/>
                <w:lang w:val="id-ID"/>
              </w:rPr>
              <w:t>W</w:t>
            </w:r>
            <w:proofErr w:type="spellStart"/>
            <w:r w:rsidR="006F0777" w:rsidRPr="00831745">
              <w:rPr>
                <w:rFonts w:ascii="Arial" w:hAnsi="Arial" w:cs="Arial"/>
                <w:i/>
                <w:sz w:val="20"/>
                <w:szCs w:val="20"/>
              </w:rPr>
              <w:t>ork</w:t>
            </w:r>
            <w:proofErr w:type="spellEnd"/>
            <w:r w:rsidR="006F0777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>Repor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6EE3003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B4B06A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10E0BDBC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5ED750C5" w14:textId="77777777" w:rsidTr="000D62B4">
        <w:trPr>
          <w:trHeight w:val="696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38B08A63" w14:textId="7FBB2944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Mulai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76717A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Prakt</w:t>
            </w:r>
            <w:r w:rsidR="00831745" w:rsidRPr="00831745">
              <w:rPr>
                <w:rFonts w:ascii="Arial" w:hAnsi="Arial" w:cs="Arial"/>
                <w:sz w:val="20"/>
                <w:szCs w:val="20"/>
              </w:rPr>
              <w:t>I</w:t>
            </w:r>
            <w:r w:rsidR="0076717A" w:rsidRPr="00831745">
              <w:rPr>
                <w:rFonts w:ascii="Arial" w:hAnsi="Arial" w:cs="Arial"/>
                <w:sz w:val="20"/>
                <w:szCs w:val="20"/>
              </w:rPr>
              <w:t>k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/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 xml:space="preserve">Start Date of </w:t>
            </w:r>
            <w:r w:rsidR="00831745" w:rsidRPr="00831745">
              <w:rPr>
                <w:rFonts w:ascii="Arial" w:hAnsi="Arial" w:cs="Arial"/>
                <w:i/>
                <w:sz w:val="20"/>
                <w:szCs w:val="20"/>
              </w:rPr>
              <w:t xml:space="preserve">Practical </w:t>
            </w:r>
            <w:r w:rsidR="00FE56EB">
              <w:rPr>
                <w:rFonts w:ascii="Arial" w:hAnsi="Arial" w:cs="Arial"/>
                <w:i/>
                <w:sz w:val="20"/>
                <w:szCs w:val="20"/>
                <w:lang w:val="id-ID"/>
              </w:rPr>
              <w:t>W</w:t>
            </w:r>
            <w:proofErr w:type="spellStart"/>
            <w:r w:rsidR="00831745" w:rsidRPr="00831745">
              <w:rPr>
                <w:rFonts w:ascii="Arial" w:hAnsi="Arial" w:cs="Arial"/>
                <w:i/>
                <w:sz w:val="20"/>
                <w:szCs w:val="20"/>
              </w:rPr>
              <w:t>or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7B9D061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7BFFF7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561781B1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35814737" w14:textId="77777777" w:rsidTr="000D62B4">
        <w:trPr>
          <w:trHeight w:val="690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05427DDF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E3817E" w14:textId="4A2B1502" w:rsidR="00661785" w:rsidRPr="00831745" w:rsidRDefault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Selesai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31745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831745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831745" w:rsidRPr="00831745">
              <w:rPr>
                <w:rFonts w:ascii="Arial" w:hAnsi="Arial" w:cs="Arial"/>
                <w:sz w:val="20"/>
                <w:szCs w:val="20"/>
              </w:rPr>
              <w:t>Praktik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/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 xml:space="preserve">Due Date of </w:t>
            </w:r>
            <w:r w:rsidR="00831745" w:rsidRPr="00831745">
              <w:rPr>
                <w:rFonts w:ascii="Arial" w:hAnsi="Arial" w:cs="Arial"/>
                <w:i/>
                <w:sz w:val="20"/>
                <w:szCs w:val="20"/>
              </w:rPr>
              <w:t xml:space="preserve">Practical </w:t>
            </w:r>
            <w:r w:rsidR="00FE56EB">
              <w:rPr>
                <w:rFonts w:ascii="Arial" w:hAnsi="Arial" w:cs="Arial"/>
                <w:i/>
                <w:sz w:val="20"/>
                <w:szCs w:val="20"/>
                <w:lang w:val="id-ID"/>
              </w:rPr>
              <w:t>W</w:t>
            </w:r>
            <w:proofErr w:type="spellStart"/>
            <w:r w:rsidR="00831745" w:rsidRPr="00831745">
              <w:rPr>
                <w:rFonts w:ascii="Arial" w:hAnsi="Arial" w:cs="Arial"/>
                <w:i/>
                <w:sz w:val="20"/>
                <w:szCs w:val="20"/>
              </w:rPr>
              <w:t>ork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CEBA26D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C31FC5" w14:textId="77777777" w:rsidR="00831745" w:rsidRDefault="00831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A678D3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3B75E93B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61785" w:rsidRPr="000D62B4" w14:paraId="142965E3" w14:textId="77777777" w:rsidTr="000D62B4"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3B95C719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03D3CF" w14:textId="183CAC48" w:rsidR="00661785" w:rsidRPr="00831745" w:rsidRDefault="00661785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Pengesahan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31745"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  <w:r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  <w:r w:rsidR="0076717A" w:rsidRPr="0083174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76717A" w:rsidRPr="00831745">
              <w:rPr>
                <w:rFonts w:ascii="Arial" w:hAnsi="Arial" w:cs="Arial"/>
                <w:sz w:val="20"/>
                <w:szCs w:val="20"/>
              </w:rPr>
              <w:t>Prakt</w:t>
            </w:r>
            <w:proofErr w:type="spellEnd"/>
            <w:r w:rsidR="001B73AD">
              <w:rPr>
                <w:rFonts w:ascii="Arial" w:hAnsi="Arial" w:cs="Arial"/>
                <w:sz w:val="20"/>
                <w:szCs w:val="20"/>
                <w:lang w:val="id-ID"/>
              </w:rPr>
              <w:t>i</w:t>
            </w:r>
            <w:r w:rsidR="0076717A" w:rsidRPr="00831745">
              <w:rPr>
                <w:rFonts w:ascii="Arial" w:hAnsi="Arial" w:cs="Arial"/>
                <w:sz w:val="20"/>
                <w:szCs w:val="20"/>
              </w:rPr>
              <w:t>k</w:t>
            </w:r>
            <w:r w:rsidRPr="00831745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831745">
              <w:rPr>
                <w:rFonts w:ascii="Arial" w:hAnsi="Arial" w:cs="Arial"/>
                <w:i/>
                <w:sz w:val="20"/>
                <w:szCs w:val="20"/>
              </w:rPr>
              <w:t>Approval 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9E1A236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18CEC1" w14:textId="77777777" w:rsidR="0076717A" w:rsidRPr="00831745" w:rsidRDefault="0076717A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C0937C" w14:textId="77777777" w:rsidR="00661785" w:rsidRPr="00831745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831745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60E6DFED" w14:textId="77777777" w:rsidR="00661785" w:rsidRPr="00831745" w:rsidRDefault="0066178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366054" w14:textId="77777777" w:rsidR="00661785" w:rsidRPr="000D62B4" w:rsidRDefault="0066178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3752"/>
        <w:gridCol w:w="2144"/>
        <w:gridCol w:w="2143"/>
        <w:gridCol w:w="2144"/>
      </w:tblGrid>
      <w:tr w:rsidR="000D62B4" w:rsidRPr="000D62B4" w14:paraId="5D981CFA" w14:textId="77777777" w:rsidTr="000D62B4">
        <w:tc>
          <w:tcPr>
            <w:tcW w:w="571" w:type="dxa"/>
          </w:tcPr>
          <w:p w14:paraId="281A2619" w14:textId="77777777" w:rsidR="000D62B4" w:rsidRP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r w:rsidRPr="000D62B4"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3752" w:type="dxa"/>
          </w:tcPr>
          <w:p w14:paraId="0E344DAC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0D62B4">
              <w:rPr>
                <w:rFonts w:ascii="Arial" w:hAnsi="Arial" w:cs="Arial"/>
                <w:b/>
              </w:rPr>
              <w:t>Kriteria</w:t>
            </w:r>
            <w:proofErr w:type="spellEnd"/>
          </w:p>
          <w:p w14:paraId="079488FE" w14:textId="77777777" w:rsidR="00573869" w:rsidRPr="00573869" w:rsidRDefault="0057386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Criteria </w:t>
            </w:r>
          </w:p>
        </w:tc>
        <w:tc>
          <w:tcPr>
            <w:tcW w:w="2144" w:type="dxa"/>
          </w:tcPr>
          <w:p w14:paraId="68583304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0D62B4">
              <w:rPr>
                <w:rFonts w:ascii="Arial" w:hAnsi="Arial" w:cs="Arial"/>
                <w:b/>
              </w:rPr>
              <w:t>Bobot</w:t>
            </w:r>
            <w:proofErr w:type="spellEnd"/>
          </w:p>
          <w:p w14:paraId="1AAA09E1" w14:textId="77777777" w:rsidR="00573869" w:rsidRPr="00573869" w:rsidRDefault="0057386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Weight</w:t>
            </w:r>
          </w:p>
        </w:tc>
        <w:tc>
          <w:tcPr>
            <w:tcW w:w="2143" w:type="dxa"/>
          </w:tcPr>
          <w:p w14:paraId="0849C606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r w:rsidRPr="000D62B4">
              <w:rPr>
                <w:rFonts w:ascii="Arial" w:hAnsi="Arial" w:cs="Arial"/>
                <w:b/>
              </w:rPr>
              <w:t>Nilai (%)</w:t>
            </w:r>
          </w:p>
          <w:p w14:paraId="113E7A06" w14:textId="77777777" w:rsidR="00573869" w:rsidRPr="00573869" w:rsidRDefault="0057386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Grade (%)</w:t>
            </w:r>
          </w:p>
        </w:tc>
        <w:tc>
          <w:tcPr>
            <w:tcW w:w="2144" w:type="dxa"/>
          </w:tcPr>
          <w:p w14:paraId="24DBE13E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0D62B4">
              <w:rPr>
                <w:rFonts w:ascii="Arial" w:hAnsi="Arial" w:cs="Arial"/>
                <w:b/>
              </w:rPr>
              <w:t>Bobot</w:t>
            </w:r>
            <w:proofErr w:type="spellEnd"/>
            <w:r w:rsidRPr="000D62B4">
              <w:rPr>
                <w:rFonts w:ascii="Arial" w:hAnsi="Arial" w:cs="Arial"/>
                <w:b/>
              </w:rPr>
              <w:t xml:space="preserve"> x Nilai</w:t>
            </w:r>
          </w:p>
          <w:p w14:paraId="225CCFAE" w14:textId="77777777" w:rsidR="00573869" w:rsidRPr="00573869" w:rsidRDefault="0057386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Weight x Grade</w:t>
            </w:r>
          </w:p>
        </w:tc>
      </w:tr>
      <w:tr w:rsidR="000D62B4" w:rsidRPr="000D62B4" w14:paraId="12BE97ED" w14:textId="77777777" w:rsidTr="000D62B4">
        <w:tc>
          <w:tcPr>
            <w:tcW w:w="571" w:type="dxa"/>
          </w:tcPr>
          <w:p w14:paraId="2F9C89B3" w14:textId="77777777" w:rsidR="000D62B4" w:rsidRPr="000D62B4" w:rsidRDefault="000D62B4" w:rsidP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1.</w:t>
            </w:r>
          </w:p>
        </w:tc>
        <w:tc>
          <w:tcPr>
            <w:tcW w:w="3752" w:type="dxa"/>
          </w:tcPr>
          <w:p w14:paraId="235B5A91" w14:textId="77777777" w:rsidR="000D62B4" w:rsidRPr="000D62B4" w:rsidRDefault="000D62B4" w:rsidP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 xml:space="preserve">Kajian </w:t>
            </w:r>
            <w:proofErr w:type="spellStart"/>
            <w:r w:rsidRPr="000D62B4">
              <w:rPr>
                <w:rFonts w:ascii="Arial" w:hAnsi="Arial" w:cs="Arial"/>
              </w:rPr>
              <w:t>teknis</w:t>
            </w:r>
            <w:proofErr w:type="spellEnd"/>
          </w:p>
          <w:p w14:paraId="02AE2B8B" w14:textId="77777777" w:rsidR="000D62B4" w:rsidRPr="000D62B4" w:rsidRDefault="000D62B4" w:rsidP="000D62B4">
            <w:pPr>
              <w:rPr>
                <w:rFonts w:ascii="Arial" w:hAnsi="Arial" w:cs="Arial"/>
                <w:i/>
              </w:rPr>
            </w:pPr>
            <w:r w:rsidRPr="000D62B4">
              <w:rPr>
                <w:rFonts w:ascii="Arial" w:hAnsi="Arial" w:cs="Arial"/>
                <w:i/>
              </w:rPr>
              <w:t>Technical review</w:t>
            </w:r>
          </w:p>
        </w:tc>
        <w:tc>
          <w:tcPr>
            <w:tcW w:w="2144" w:type="dxa"/>
          </w:tcPr>
          <w:p w14:paraId="6EC9362E" w14:textId="77777777" w:rsidR="000D62B4" w:rsidRPr="000D62B4" w:rsidRDefault="000D62B4" w:rsidP="000D62B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3</w:t>
            </w:r>
            <w:r w:rsidR="00763300">
              <w:rPr>
                <w:rFonts w:ascii="Arial" w:hAnsi="Arial" w:cs="Arial"/>
              </w:rPr>
              <w:t>5</w:t>
            </w:r>
          </w:p>
        </w:tc>
        <w:tc>
          <w:tcPr>
            <w:tcW w:w="2143" w:type="dxa"/>
          </w:tcPr>
          <w:p w14:paraId="383075E1" w14:textId="77777777" w:rsidR="000D62B4" w:rsidRPr="000D62B4" w:rsidRDefault="000D62B4" w:rsidP="000D62B4">
            <w:pPr>
              <w:rPr>
                <w:rFonts w:ascii="Arial" w:hAnsi="Arial" w:cs="Arial"/>
              </w:rPr>
            </w:pPr>
          </w:p>
        </w:tc>
        <w:tc>
          <w:tcPr>
            <w:tcW w:w="2144" w:type="dxa"/>
          </w:tcPr>
          <w:p w14:paraId="36270A30" w14:textId="77777777" w:rsidR="000D62B4" w:rsidRPr="000D62B4" w:rsidRDefault="000D62B4" w:rsidP="000D62B4">
            <w:pPr>
              <w:rPr>
                <w:rFonts w:ascii="Arial" w:hAnsi="Arial" w:cs="Arial"/>
              </w:rPr>
            </w:pPr>
          </w:p>
        </w:tc>
      </w:tr>
      <w:tr w:rsidR="000D62B4" w:rsidRPr="000D62B4" w14:paraId="2D19CA26" w14:textId="77777777" w:rsidTr="000D62B4">
        <w:tc>
          <w:tcPr>
            <w:tcW w:w="571" w:type="dxa"/>
          </w:tcPr>
          <w:p w14:paraId="34D71353" w14:textId="77777777" w:rsidR="000D62B4" w:rsidRPr="000D62B4" w:rsidRDefault="000D62B4" w:rsidP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2.</w:t>
            </w:r>
          </w:p>
        </w:tc>
        <w:tc>
          <w:tcPr>
            <w:tcW w:w="3752" w:type="dxa"/>
          </w:tcPr>
          <w:p w14:paraId="3A0D21C8" w14:textId="77777777" w:rsidR="000D62B4" w:rsidRPr="000D62B4" w:rsidRDefault="000D62B4">
            <w:pPr>
              <w:rPr>
                <w:rFonts w:ascii="Arial" w:hAnsi="Arial" w:cs="Arial"/>
              </w:rPr>
            </w:pPr>
            <w:proofErr w:type="spellStart"/>
            <w:r w:rsidRPr="000D62B4">
              <w:rPr>
                <w:rFonts w:ascii="Arial" w:hAnsi="Arial" w:cs="Arial"/>
              </w:rPr>
              <w:t>Penulisan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Pr="000D62B4">
              <w:rPr>
                <w:rFonts w:ascii="Arial" w:hAnsi="Arial" w:cs="Arial"/>
              </w:rPr>
              <w:t>laporan</w:t>
            </w:r>
            <w:proofErr w:type="spellEnd"/>
          </w:p>
          <w:p w14:paraId="24D5CC33" w14:textId="77777777" w:rsidR="000D62B4" w:rsidRPr="000D62B4" w:rsidRDefault="000D62B4">
            <w:pPr>
              <w:rPr>
                <w:rFonts w:ascii="Arial" w:hAnsi="Arial" w:cs="Arial"/>
                <w:i/>
              </w:rPr>
            </w:pPr>
            <w:r w:rsidRPr="000D62B4">
              <w:rPr>
                <w:rFonts w:ascii="Arial" w:hAnsi="Arial" w:cs="Arial"/>
                <w:i/>
              </w:rPr>
              <w:t>Report writing</w:t>
            </w:r>
          </w:p>
        </w:tc>
        <w:tc>
          <w:tcPr>
            <w:tcW w:w="2144" w:type="dxa"/>
          </w:tcPr>
          <w:p w14:paraId="39079280" w14:textId="77777777" w:rsidR="000D62B4" w:rsidRPr="000D62B4" w:rsidRDefault="000D62B4" w:rsidP="000D62B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</w:t>
            </w:r>
            <w:r w:rsidR="00763300">
              <w:rPr>
                <w:rFonts w:ascii="Arial" w:hAnsi="Arial" w:cs="Arial"/>
              </w:rPr>
              <w:t>35</w:t>
            </w:r>
          </w:p>
        </w:tc>
        <w:tc>
          <w:tcPr>
            <w:tcW w:w="2143" w:type="dxa"/>
          </w:tcPr>
          <w:p w14:paraId="728C0766" w14:textId="77777777" w:rsidR="000D62B4" w:rsidRPr="000D62B4" w:rsidRDefault="000D62B4">
            <w:pPr>
              <w:rPr>
                <w:rFonts w:ascii="Arial" w:hAnsi="Arial" w:cs="Arial"/>
              </w:rPr>
            </w:pPr>
          </w:p>
        </w:tc>
        <w:tc>
          <w:tcPr>
            <w:tcW w:w="2144" w:type="dxa"/>
          </w:tcPr>
          <w:p w14:paraId="0104B82A" w14:textId="77777777" w:rsidR="000D62B4" w:rsidRPr="000D62B4" w:rsidRDefault="000D62B4">
            <w:pPr>
              <w:rPr>
                <w:rFonts w:ascii="Arial" w:hAnsi="Arial" w:cs="Arial"/>
              </w:rPr>
            </w:pPr>
          </w:p>
        </w:tc>
      </w:tr>
      <w:tr w:rsidR="000D62B4" w:rsidRPr="000D62B4" w14:paraId="2AB09D50" w14:textId="77777777" w:rsidTr="000D62B4">
        <w:tc>
          <w:tcPr>
            <w:tcW w:w="571" w:type="dxa"/>
          </w:tcPr>
          <w:p w14:paraId="516CD1B2" w14:textId="77777777" w:rsidR="000D62B4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4.</w:t>
            </w:r>
          </w:p>
        </w:tc>
        <w:tc>
          <w:tcPr>
            <w:tcW w:w="3752" w:type="dxa"/>
          </w:tcPr>
          <w:p w14:paraId="56B5805A" w14:textId="77777777" w:rsidR="000D62B4" w:rsidRPr="000D62B4" w:rsidRDefault="000D62B4">
            <w:pPr>
              <w:rPr>
                <w:rFonts w:ascii="Arial" w:hAnsi="Arial" w:cs="Arial"/>
              </w:rPr>
            </w:pPr>
            <w:proofErr w:type="spellStart"/>
            <w:r w:rsidRPr="000D62B4">
              <w:rPr>
                <w:rFonts w:ascii="Arial" w:hAnsi="Arial" w:cs="Arial"/>
              </w:rPr>
              <w:t>Komitmen</w:t>
            </w:r>
            <w:proofErr w:type="spellEnd"/>
            <w:r w:rsidRPr="000D62B4">
              <w:rPr>
                <w:rFonts w:ascii="Arial" w:hAnsi="Arial" w:cs="Arial"/>
              </w:rPr>
              <w:t xml:space="preserve"> dan </w:t>
            </w:r>
            <w:proofErr w:type="spellStart"/>
            <w:r w:rsidRPr="000D62B4">
              <w:rPr>
                <w:rFonts w:ascii="Arial" w:hAnsi="Arial" w:cs="Arial"/>
              </w:rPr>
              <w:t>manajemen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Pr="000D62B4">
              <w:rPr>
                <w:rFonts w:ascii="Arial" w:hAnsi="Arial" w:cs="Arial"/>
              </w:rPr>
              <w:t>waktu</w:t>
            </w:r>
            <w:proofErr w:type="spellEnd"/>
          </w:p>
          <w:p w14:paraId="0C09E766" w14:textId="77777777" w:rsidR="000D62B4" w:rsidRPr="000D62B4" w:rsidRDefault="000D62B4">
            <w:pPr>
              <w:rPr>
                <w:rFonts w:ascii="Arial" w:hAnsi="Arial" w:cs="Arial"/>
                <w:i/>
              </w:rPr>
            </w:pPr>
            <w:r w:rsidRPr="000D62B4">
              <w:rPr>
                <w:rFonts w:ascii="Arial" w:hAnsi="Arial" w:cs="Arial"/>
                <w:i/>
              </w:rPr>
              <w:t>Commitment and time management</w:t>
            </w:r>
          </w:p>
        </w:tc>
        <w:tc>
          <w:tcPr>
            <w:tcW w:w="2144" w:type="dxa"/>
          </w:tcPr>
          <w:p w14:paraId="72FEDA57" w14:textId="77777777" w:rsidR="000D62B4" w:rsidRPr="000D62B4" w:rsidRDefault="000D62B4" w:rsidP="000D62B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,</w:t>
            </w:r>
            <w:r w:rsidR="00763300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2143" w:type="dxa"/>
          </w:tcPr>
          <w:p w14:paraId="360B34D7" w14:textId="77777777" w:rsidR="000D62B4" w:rsidRPr="000D62B4" w:rsidRDefault="000D62B4">
            <w:pPr>
              <w:rPr>
                <w:rFonts w:ascii="Arial" w:hAnsi="Arial" w:cs="Arial"/>
              </w:rPr>
            </w:pPr>
          </w:p>
        </w:tc>
        <w:tc>
          <w:tcPr>
            <w:tcW w:w="2144" w:type="dxa"/>
          </w:tcPr>
          <w:p w14:paraId="66F6F20C" w14:textId="77777777" w:rsidR="000D62B4" w:rsidRPr="000D62B4" w:rsidRDefault="000D62B4">
            <w:pPr>
              <w:rPr>
                <w:rFonts w:ascii="Arial" w:hAnsi="Arial" w:cs="Arial"/>
              </w:rPr>
            </w:pPr>
          </w:p>
        </w:tc>
      </w:tr>
      <w:tr w:rsidR="000D62B4" w:rsidRPr="000D62B4" w14:paraId="1B7BB815" w14:textId="77777777" w:rsidTr="000D62B4">
        <w:tc>
          <w:tcPr>
            <w:tcW w:w="8610" w:type="dxa"/>
            <w:gridSpan w:val="4"/>
          </w:tcPr>
          <w:p w14:paraId="548FCF91" w14:textId="77777777" w:rsidR="000D62B4" w:rsidRPr="000D62B4" w:rsidRDefault="000D62B4" w:rsidP="000D62B4">
            <w:pPr>
              <w:jc w:val="righ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Jumlah</w:t>
            </w:r>
            <w:proofErr w:type="spellEnd"/>
          </w:p>
        </w:tc>
        <w:tc>
          <w:tcPr>
            <w:tcW w:w="2144" w:type="dxa"/>
          </w:tcPr>
          <w:p w14:paraId="2C1ACEC9" w14:textId="77777777" w:rsidR="000D62B4" w:rsidRPr="000D62B4" w:rsidRDefault="000D62B4">
            <w:pPr>
              <w:rPr>
                <w:rFonts w:ascii="Arial" w:hAnsi="Arial" w:cs="Arial"/>
              </w:rPr>
            </w:pPr>
          </w:p>
        </w:tc>
      </w:tr>
    </w:tbl>
    <w:p w14:paraId="7451C6E8" w14:textId="77777777" w:rsidR="00753351" w:rsidRDefault="00753351">
      <w:pPr>
        <w:rPr>
          <w:rFonts w:ascii="Arial" w:hAnsi="Arial" w:cs="Arial"/>
        </w:rPr>
      </w:pPr>
    </w:p>
    <w:tbl>
      <w:tblPr>
        <w:tblStyle w:val="TableGrid"/>
        <w:tblW w:w="10881" w:type="dxa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425"/>
        <w:gridCol w:w="449"/>
        <w:gridCol w:w="5377"/>
        <w:gridCol w:w="127"/>
      </w:tblGrid>
      <w:tr w:rsidR="000F5188" w14:paraId="4FCEF788" w14:textId="77777777" w:rsidTr="00831745">
        <w:trPr>
          <w:gridAfter w:val="1"/>
          <w:wAfter w:w="127" w:type="dxa"/>
        </w:trPr>
        <w:tc>
          <w:tcPr>
            <w:tcW w:w="1384" w:type="dxa"/>
            <w:vMerge w:val="restart"/>
            <w:vAlign w:val="center"/>
          </w:tcPr>
          <w:p w14:paraId="0048A4DA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ent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kor</w:t>
            </w:r>
            <w:proofErr w:type="spellEnd"/>
            <w:r>
              <w:rPr>
                <w:rFonts w:ascii="Arial" w:hAnsi="Arial" w:cs="Arial"/>
              </w:rPr>
              <w:t xml:space="preserve"> (Skala 100)</w:t>
            </w:r>
          </w:p>
          <w:p w14:paraId="7DE8E854" w14:textId="77777777" w:rsidR="000F5188" w:rsidRPr="000F5188" w:rsidRDefault="000F5188" w:rsidP="000F518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100 Scale)</w:t>
            </w:r>
          </w:p>
        </w:tc>
        <w:tc>
          <w:tcPr>
            <w:tcW w:w="3119" w:type="dxa"/>
            <w:gridSpan w:val="2"/>
            <w:vAlign w:val="center"/>
          </w:tcPr>
          <w:p w14:paraId="6B25D401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entang</w:t>
            </w:r>
            <w:proofErr w:type="spellEnd"/>
            <w:r>
              <w:rPr>
                <w:rFonts w:ascii="Arial" w:hAnsi="Arial" w:cs="Arial"/>
              </w:rPr>
              <w:t xml:space="preserve"> Nilai</w:t>
            </w:r>
          </w:p>
          <w:p w14:paraId="25430B66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(Grade Range)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14:paraId="1819043A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3D314" w14:textId="77777777" w:rsidR="000F5188" w:rsidRDefault="0085232E" w:rsidP="000F518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gyakarta</w:t>
            </w:r>
            <w:r w:rsidR="000F5188">
              <w:rPr>
                <w:rFonts w:ascii="Arial" w:hAnsi="Arial" w:cs="Arial"/>
              </w:rPr>
              <w:t>,</w:t>
            </w:r>
          </w:p>
          <w:p w14:paraId="7D856DF8" w14:textId="15A2F137" w:rsidR="000F5188" w:rsidRDefault="000F5188" w:rsidP="000F5188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ose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erj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rakt</w:t>
            </w:r>
            <w:proofErr w:type="spellEnd"/>
            <w:r w:rsidR="00FE56EB">
              <w:rPr>
                <w:rFonts w:ascii="Arial" w:hAnsi="Arial" w:cs="Arial"/>
                <w:lang w:val="id-ID"/>
              </w:rPr>
              <w:t>i</w:t>
            </w:r>
            <w:r>
              <w:rPr>
                <w:rFonts w:ascii="Arial" w:hAnsi="Arial" w:cs="Arial"/>
              </w:rPr>
              <w:t>k</w:t>
            </w:r>
          </w:p>
          <w:p w14:paraId="02D8BCC8" w14:textId="77777777" w:rsidR="000F5188" w:rsidRDefault="000F5188" w:rsidP="000F518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gram </w:t>
            </w:r>
            <w:proofErr w:type="spellStart"/>
            <w:r>
              <w:rPr>
                <w:rFonts w:ascii="Arial" w:hAnsi="Arial" w:cs="Arial"/>
              </w:rPr>
              <w:t>Studi</w:t>
            </w:r>
            <w:proofErr w:type="spellEnd"/>
            <w:r>
              <w:rPr>
                <w:rFonts w:ascii="Arial" w:hAnsi="Arial" w:cs="Arial"/>
              </w:rPr>
              <w:t xml:space="preserve"> Teknik </w:t>
            </w:r>
            <w:proofErr w:type="spellStart"/>
            <w:r>
              <w:rPr>
                <w:rFonts w:ascii="Arial" w:hAnsi="Arial" w:cs="Arial"/>
              </w:rPr>
              <w:t>Sipil</w:t>
            </w:r>
            <w:proofErr w:type="spellEnd"/>
            <w:r>
              <w:rPr>
                <w:rFonts w:ascii="Arial" w:hAnsi="Arial" w:cs="Arial"/>
              </w:rPr>
              <w:t xml:space="preserve"> FT UMY</w:t>
            </w:r>
          </w:p>
        </w:tc>
      </w:tr>
      <w:tr w:rsidR="000F5188" w14:paraId="795EC2D7" w14:textId="77777777" w:rsidTr="00831745">
        <w:trPr>
          <w:gridAfter w:val="1"/>
          <w:wAfter w:w="127" w:type="dxa"/>
        </w:trPr>
        <w:tc>
          <w:tcPr>
            <w:tcW w:w="1384" w:type="dxa"/>
            <w:vMerge/>
            <w:vAlign w:val="center"/>
          </w:tcPr>
          <w:p w14:paraId="51FB030F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vAlign w:val="center"/>
          </w:tcPr>
          <w:p w14:paraId="25B14173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Angka</w:t>
            </w:r>
            <w:proofErr w:type="spellEnd"/>
          </w:p>
          <w:p w14:paraId="1C289AF1" w14:textId="77777777" w:rsidR="000F5188" w:rsidRPr="000F5188" w:rsidRDefault="000F5188" w:rsidP="000F518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4 Scale)</w:t>
            </w:r>
          </w:p>
        </w:tc>
        <w:tc>
          <w:tcPr>
            <w:tcW w:w="1701" w:type="dxa"/>
            <w:vAlign w:val="center"/>
          </w:tcPr>
          <w:p w14:paraId="5CCCD1F0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uruf</w:t>
            </w:r>
            <w:proofErr w:type="spellEnd"/>
          </w:p>
          <w:p w14:paraId="389EBB7B" w14:textId="77777777" w:rsidR="000F5188" w:rsidRPr="000F5188" w:rsidRDefault="000F5188" w:rsidP="000F518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Letter Scale)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14:paraId="3C8B289D" w14:textId="77777777" w:rsidR="000F5188" w:rsidRDefault="000F5188" w:rsidP="000F518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1DB16" w14:textId="77777777" w:rsidR="000F5188" w:rsidRDefault="000F5188" w:rsidP="000F5188">
            <w:pPr>
              <w:rPr>
                <w:rFonts w:ascii="Arial" w:hAnsi="Arial" w:cs="Arial"/>
              </w:rPr>
            </w:pPr>
          </w:p>
        </w:tc>
      </w:tr>
      <w:tr w:rsidR="00831745" w14:paraId="1B2BD2BB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4365A8DE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80 - 100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2E0C22BE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229DA18D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144B5F7D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A9AF9E8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  <w:p w14:paraId="1671F54D" w14:textId="77777777" w:rsidR="00753351" w:rsidRDefault="00753351" w:rsidP="00831745">
            <w:pPr>
              <w:jc w:val="center"/>
              <w:rPr>
                <w:rFonts w:ascii="Arial" w:hAnsi="Arial" w:cs="Arial"/>
              </w:rPr>
            </w:pPr>
          </w:p>
          <w:p w14:paraId="2CDC5168" w14:textId="77777777" w:rsidR="00753351" w:rsidRDefault="00753351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5590FF96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7B402280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75 - 79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6788F25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3A186804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555B38AB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799E272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73D1EBAA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36AA04F8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65 - 74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338D7204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545BC7B6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60097D2A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7138B3F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23BE8C88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574ADBA8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60 - 64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DD9A275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BC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513A47F5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43E759BF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D6AC2C4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43FB84CD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60220124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50 - 59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1392A3B6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7B9F4A97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28FD7C04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F8B745B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447F8EAD" w14:textId="77777777" w:rsidTr="00831745">
        <w:trPr>
          <w:gridAfter w:val="1"/>
          <w:wAfter w:w="127" w:type="dxa"/>
        </w:trPr>
        <w:tc>
          <w:tcPr>
            <w:tcW w:w="1384" w:type="dxa"/>
            <w:vAlign w:val="bottom"/>
          </w:tcPr>
          <w:p w14:paraId="232279BA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5 - 49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7CA49275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5093940E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48A3B92C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C03AFE4" w14:textId="77777777" w:rsidR="00831745" w:rsidRDefault="00831745" w:rsidP="00831745">
            <w:pPr>
              <w:jc w:val="center"/>
              <w:rPr>
                <w:rFonts w:ascii="Arial" w:hAnsi="Arial" w:cs="Arial"/>
              </w:rPr>
            </w:pPr>
          </w:p>
        </w:tc>
      </w:tr>
      <w:tr w:rsidR="00831745" w14:paraId="68ED059C" w14:textId="77777777" w:rsidTr="00E02A0A">
        <w:trPr>
          <w:gridAfter w:val="1"/>
          <w:wAfter w:w="127" w:type="dxa"/>
        </w:trPr>
        <w:tc>
          <w:tcPr>
            <w:tcW w:w="1384" w:type="dxa"/>
            <w:tcBorders>
              <w:bottom w:val="single" w:sz="4" w:space="0" w:color="auto"/>
            </w:tcBorders>
            <w:vAlign w:val="bottom"/>
          </w:tcPr>
          <w:p w14:paraId="6C915C4F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0 - 34.99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bottom"/>
          </w:tcPr>
          <w:p w14:paraId="1F8F3E42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/>
            <w:vAlign w:val="bottom"/>
          </w:tcPr>
          <w:p w14:paraId="555431AF" w14:textId="77777777" w:rsidR="00831745" w:rsidRPr="00BA0F58" w:rsidRDefault="00831745" w:rsidP="00831745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</w:tcPr>
          <w:p w14:paraId="1A02D9E6" w14:textId="77777777" w:rsidR="00E02A0A" w:rsidRDefault="00E02A0A" w:rsidP="00E02A0A">
            <w:pPr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6DFF6E" w14:textId="77777777" w:rsidR="00831745" w:rsidRDefault="00831745" w:rsidP="008317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/NIK.</w:t>
            </w:r>
          </w:p>
        </w:tc>
      </w:tr>
      <w:tr w:rsidR="00E02A0A" w14:paraId="498E2E61" w14:textId="77777777" w:rsidTr="00E02A0A">
        <w:trPr>
          <w:gridAfter w:val="1"/>
          <w:wAfter w:w="127" w:type="dxa"/>
        </w:trPr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7FD2C2D" w14:textId="77777777" w:rsidR="00E02A0A" w:rsidRPr="00BA0F58" w:rsidRDefault="00E02A0A" w:rsidP="00831745">
            <w:pPr>
              <w:pStyle w:val="NormalWeb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94B9DF" w14:textId="77777777" w:rsidR="00E02A0A" w:rsidRPr="00BA0F58" w:rsidRDefault="00E02A0A" w:rsidP="00831745">
            <w:pPr>
              <w:pStyle w:val="NormalWeb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ABA60F" w14:textId="77777777" w:rsidR="00E02A0A" w:rsidRPr="00BA0F58" w:rsidRDefault="00E02A0A" w:rsidP="00831745">
            <w:pPr>
              <w:pStyle w:val="NormalWeb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E0E65A4" w14:textId="77777777" w:rsidR="00E02A0A" w:rsidRDefault="00E02A0A" w:rsidP="00E02A0A">
            <w:pPr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5E1667" w14:textId="77777777" w:rsidR="00E02A0A" w:rsidRDefault="00E02A0A" w:rsidP="00831745">
            <w:pPr>
              <w:rPr>
                <w:rFonts w:ascii="Arial" w:hAnsi="Arial" w:cs="Arial"/>
              </w:rPr>
            </w:pPr>
          </w:p>
        </w:tc>
      </w:tr>
      <w:tr w:rsidR="00E02A0A" w14:paraId="764ABA9C" w14:textId="77777777" w:rsidTr="00E02A0A">
        <w:trPr>
          <w:gridAfter w:val="1"/>
          <w:wAfter w:w="127" w:type="dxa"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962B95" w14:textId="77777777" w:rsidR="00E02A0A" w:rsidRPr="00BA0F58" w:rsidRDefault="00E02A0A" w:rsidP="00831745">
            <w:pPr>
              <w:pStyle w:val="NormalWeb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12E5FF" w14:textId="77777777" w:rsidR="00E02A0A" w:rsidRPr="00BA0F58" w:rsidRDefault="00E02A0A" w:rsidP="00831745">
            <w:pPr>
              <w:pStyle w:val="NormalWeb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E2CA4" w14:textId="77777777" w:rsidR="00E02A0A" w:rsidRPr="00BA0F58" w:rsidRDefault="00E02A0A" w:rsidP="00831745">
            <w:pPr>
              <w:pStyle w:val="NormalWeb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CD39AF3" w14:textId="77777777" w:rsidR="00E02A0A" w:rsidRDefault="00E02A0A" w:rsidP="00E02A0A">
            <w:pPr>
              <w:rPr>
                <w:rFonts w:ascii="Arial" w:hAnsi="Arial" w:cs="Arial"/>
              </w:rPr>
            </w:pPr>
          </w:p>
        </w:tc>
        <w:tc>
          <w:tcPr>
            <w:tcW w:w="58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EC0A0F" w14:textId="77777777" w:rsidR="00E02A0A" w:rsidRDefault="00E02A0A" w:rsidP="00831745">
            <w:pPr>
              <w:rPr>
                <w:rFonts w:ascii="Arial" w:hAnsi="Arial" w:cs="Arial"/>
              </w:rPr>
            </w:pPr>
          </w:p>
        </w:tc>
      </w:tr>
      <w:tr w:rsidR="009D619B" w14:paraId="7590D3AE" w14:textId="77777777" w:rsidTr="00E02A0A">
        <w:tc>
          <w:tcPr>
            <w:tcW w:w="10881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2BE5F8B8" w14:textId="77777777" w:rsidR="00753351" w:rsidRDefault="00753351" w:rsidP="009D619B">
            <w:pPr>
              <w:rPr>
                <w:rFonts w:ascii="Arial" w:hAnsi="Arial" w:cs="Arial"/>
              </w:rPr>
            </w:pPr>
          </w:p>
          <w:p w14:paraId="30838309" w14:textId="77777777" w:rsidR="00753351" w:rsidRDefault="00753351" w:rsidP="009D619B">
            <w:pPr>
              <w:rPr>
                <w:rFonts w:ascii="Arial" w:hAnsi="Arial" w:cs="Arial"/>
              </w:rPr>
            </w:pPr>
          </w:p>
          <w:p w14:paraId="4046C217" w14:textId="77777777" w:rsidR="009D619B" w:rsidRDefault="009D619B" w:rsidP="009D61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UB </w:t>
            </w:r>
            <w:proofErr w:type="gramStart"/>
            <w:r>
              <w:rPr>
                <w:rFonts w:ascii="Arial" w:hAnsi="Arial" w:cs="Arial"/>
              </w:rPr>
              <w:t>IN :</w:t>
            </w:r>
            <w:proofErr w:type="gramEnd"/>
            <w:r>
              <w:rPr>
                <w:rFonts w:ascii="Arial" w:hAnsi="Arial" w:cs="Arial"/>
              </w:rPr>
              <w:t xml:space="preserve"> Rubrik </w:t>
            </w:r>
            <w:proofErr w:type="spellStart"/>
            <w:r>
              <w:rPr>
                <w:rFonts w:ascii="Arial" w:hAnsi="Arial" w:cs="Arial"/>
              </w:rPr>
              <w:t>penilai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untuk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831745">
              <w:rPr>
                <w:rFonts w:ascii="Arial" w:hAnsi="Arial" w:cs="Arial"/>
              </w:rPr>
              <w:t>kerja</w:t>
            </w:r>
            <w:proofErr w:type="spellEnd"/>
            <w:r w:rsidR="00831745">
              <w:rPr>
                <w:rFonts w:ascii="Arial" w:hAnsi="Arial" w:cs="Arial"/>
              </w:rPr>
              <w:t xml:space="preserve"> </w:t>
            </w:r>
            <w:proofErr w:type="spellStart"/>
            <w:r w:rsidR="00831745">
              <w:rPr>
                <w:rFonts w:ascii="Arial" w:hAnsi="Arial" w:cs="Arial"/>
              </w:rPr>
              <w:t>praktik</w:t>
            </w:r>
            <w:proofErr w:type="spellEnd"/>
          </w:p>
        </w:tc>
      </w:tr>
      <w:tr w:rsidR="009D619B" w14:paraId="69A38899" w14:textId="77777777" w:rsidTr="00831745">
        <w:tc>
          <w:tcPr>
            <w:tcW w:w="10881" w:type="dxa"/>
            <w:gridSpan w:val="7"/>
            <w:tcBorders>
              <w:top w:val="nil"/>
            </w:tcBorders>
          </w:tcPr>
          <w:p w14:paraId="5015A68E" w14:textId="77777777" w:rsidR="009D619B" w:rsidRDefault="009D619B" w:rsidP="009D61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lastRenderedPageBreak/>
              <w:t xml:space="preserve">RUB </w:t>
            </w:r>
            <w:proofErr w:type="gramStart"/>
            <w:r>
              <w:rPr>
                <w:rFonts w:ascii="Arial" w:hAnsi="Arial" w:cs="Arial"/>
                <w:i/>
              </w:rPr>
              <w:t>IN :</w:t>
            </w:r>
            <w:proofErr w:type="gramEnd"/>
            <w:r>
              <w:rPr>
                <w:rFonts w:ascii="Arial" w:hAnsi="Arial" w:cs="Arial"/>
                <w:i/>
              </w:rPr>
              <w:t xml:space="preserve"> Assessment Rubric for </w:t>
            </w:r>
            <w:proofErr w:type="spellStart"/>
            <w:r w:rsidR="00831745">
              <w:rPr>
                <w:rFonts w:ascii="Arial" w:hAnsi="Arial" w:cs="Arial"/>
                <w:i/>
              </w:rPr>
              <w:t>Praktical</w:t>
            </w:r>
            <w:proofErr w:type="spellEnd"/>
            <w:r w:rsidR="00831745">
              <w:rPr>
                <w:rFonts w:ascii="Arial" w:hAnsi="Arial" w:cs="Arial"/>
                <w:i/>
              </w:rPr>
              <w:t xml:space="preserve"> work</w:t>
            </w:r>
          </w:p>
        </w:tc>
      </w:tr>
      <w:tr w:rsidR="002C5125" w14:paraId="7DFFD4A2" w14:textId="77777777" w:rsidTr="00831745">
        <w:tc>
          <w:tcPr>
            <w:tcW w:w="5377" w:type="dxa"/>
            <w:gridSpan w:val="5"/>
            <w:tcBorders>
              <w:bottom w:val="nil"/>
            </w:tcBorders>
          </w:tcPr>
          <w:p w14:paraId="41BC4ED1" w14:textId="77777777" w:rsidR="002C5125" w:rsidRPr="003C00B8" w:rsidRDefault="002C5125" w:rsidP="009D619B">
            <w:pPr>
              <w:rPr>
                <w:rFonts w:ascii="Arial" w:hAnsi="Arial" w:cs="Arial"/>
              </w:rPr>
            </w:pPr>
            <w:proofErr w:type="spellStart"/>
            <w:r w:rsidRPr="003C00B8">
              <w:rPr>
                <w:rFonts w:ascii="Arial" w:hAnsi="Arial" w:cs="Arial"/>
              </w:rPr>
              <w:t>Mendukung</w:t>
            </w:r>
            <w:proofErr w:type="spellEnd"/>
            <w:r w:rsidRPr="003C00B8">
              <w:rPr>
                <w:rFonts w:ascii="Arial" w:hAnsi="Arial" w:cs="Arial"/>
              </w:rPr>
              <w:t xml:space="preserve"> </w:t>
            </w:r>
            <w:proofErr w:type="spellStart"/>
            <w:r w:rsidRPr="003C00B8">
              <w:rPr>
                <w:rFonts w:ascii="Arial" w:hAnsi="Arial" w:cs="Arial"/>
              </w:rPr>
              <w:t>pencapaian</w:t>
            </w:r>
            <w:proofErr w:type="spellEnd"/>
          </w:p>
          <w:p w14:paraId="70287DB7" w14:textId="77777777" w:rsidR="000517D7" w:rsidRPr="003C00B8" w:rsidRDefault="00EA01FC" w:rsidP="009D619B">
            <w:pPr>
              <w:rPr>
                <w:rFonts w:ascii="Arial" w:hAnsi="Arial" w:cs="Arial"/>
              </w:rPr>
            </w:pPr>
            <w:r w:rsidRPr="003C00B8">
              <w:rPr>
                <w:rFonts w:ascii="Arial" w:hAnsi="Arial" w:cs="Arial"/>
              </w:rPr>
              <w:t>E</w:t>
            </w:r>
            <w:r w:rsidR="000517D7" w:rsidRPr="003C00B8">
              <w:rPr>
                <w:rFonts w:ascii="Arial" w:hAnsi="Arial" w:cs="Arial"/>
              </w:rPr>
              <w:t>LO</w:t>
            </w:r>
            <w:proofErr w:type="gramStart"/>
            <w:r w:rsidR="000517D7" w:rsidRPr="003C00B8">
              <w:rPr>
                <w:rFonts w:ascii="Arial" w:hAnsi="Arial" w:cs="Arial"/>
              </w:rPr>
              <w:t>2</w:t>
            </w:r>
            <w:r w:rsidR="00831745" w:rsidRPr="003C00B8">
              <w:rPr>
                <w:rFonts w:ascii="Arial" w:hAnsi="Arial" w:cs="Arial"/>
              </w:rPr>
              <w:t xml:space="preserve">  :</w:t>
            </w:r>
            <w:proofErr w:type="gramEnd"/>
            <w:r w:rsidR="00831745" w:rsidRPr="003C00B8">
              <w:rPr>
                <w:rFonts w:ascii="Arial" w:hAnsi="Arial" w:cs="Arial"/>
              </w:rPr>
              <w:t xml:space="preserve"> designing, </w:t>
            </w:r>
          </w:p>
        </w:tc>
        <w:tc>
          <w:tcPr>
            <w:tcW w:w="5504" w:type="dxa"/>
            <w:gridSpan w:val="2"/>
            <w:vMerge w:val="restart"/>
          </w:tcPr>
          <w:p w14:paraId="5C6BD4DB" w14:textId="77777777" w:rsidR="002C5125" w:rsidRPr="002C5125" w:rsidRDefault="002C5125" w:rsidP="009D619B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upport the attainment of</w:t>
            </w:r>
          </w:p>
          <w:p w14:paraId="2FD1CDAC" w14:textId="77777777" w:rsidR="000517D7" w:rsidRDefault="00EA01FC" w:rsidP="009D619B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E</w:t>
            </w:r>
            <w:r w:rsidR="000517D7">
              <w:rPr>
                <w:rFonts w:ascii="Arial" w:hAnsi="Arial" w:cs="Arial"/>
                <w:i/>
              </w:rPr>
              <w:t>LO</w:t>
            </w:r>
            <w:proofErr w:type="gramStart"/>
            <w:r w:rsidR="000517D7">
              <w:rPr>
                <w:rFonts w:ascii="Arial" w:hAnsi="Arial" w:cs="Arial"/>
                <w:i/>
              </w:rPr>
              <w:t>2</w:t>
            </w:r>
            <w:r w:rsidR="00763300">
              <w:rPr>
                <w:rFonts w:ascii="Arial" w:hAnsi="Arial" w:cs="Arial"/>
                <w:i/>
              </w:rPr>
              <w:t xml:space="preserve">  :</w:t>
            </w:r>
            <w:proofErr w:type="gramEnd"/>
            <w:r w:rsidR="00763300">
              <w:rPr>
                <w:rFonts w:ascii="Arial" w:hAnsi="Arial" w:cs="Arial"/>
                <w:i/>
              </w:rPr>
              <w:t xml:space="preserve"> designing</w:t>
            </w:r>
          </w:p>
          <w:p w14:paraId="1ECBF97B" w14:textId="77777777" w:rsidR="002C5125" w:rsidRPr="002C5125" w:rsidRDefault="00EA01FC" w:rsidP="009D619B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E</w:t>
            </w:r>
            <w:r w:rsidR="002C5125" w:rsidRPr="002C5125">
              <w:rPr>
                <w:rFonts w:ascii="Arial" w:hAnsi="Arial" w:cs="Arial"/>
                <w:i/>
              </w:rPr>
              <w:t>LO-</w:t>
            </w:r>
            <w:proofErr w:type="gramStart"/>
            <w:r w:rsidR="002C5125" w:rsidRPr="002C5125">
              <w:rPr>
                <w:rFonts w:ascii="Arial" w:hAnsi="Arial" w:cs="Arial"/>
                <w:i/>
              </w:rPr>
              <w:t>4 :</w:t>
            </w:r>
            <w:proofErr w:type="gramEnd"/>
            <w:r w:rsidR="002C5125" w:rsidRPr="002C5125">
              <w:rPr>
                <w:rFonts w:ascii="Arial" w:hAnsi="Arial" w:cs="Arial"/>
                <w:i/>
              </w:rPr>
              <w:t xml:space="preserve"> </w:t>
            </w:r>
            <w:r w:rsidR="00831745">
              <w:rPr>
                <w:rFonts w:ascii="Arial" w:hAnsi="Arial" w:cs="Arial"/>
                <w:i/>
              </w:rPr>
              <w:t xml:space="preserve">integrity &amp; </w:t>
            </w:r>
            <w:r w:rsidR="002C5125" w:rsidRPr="002C5125">
              <w:rPr>
                <w:rFonts w:ascii="Arial" w:hAnsi="Arial" w:cs="Arial"/>
                <w:i/>
              </w:rPr>
              <w:t>Professional Commitment</w:t>
            </w:r>
          </w:p>
          <w:p w14:paraId="122EADCA" w14:textId="77777777" w:rsidR="005E4A84" w:rsidRDefault="005E4A84" w:rsidP="009D619B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ELO</w:t>
            </w:r>
            <w:proofErr w:type="gramStart"/>
            <w:r>
              <w:rPr>
                <w:rFonts w:ascii="Arial" w:hAnsi="Arial" w:cs="Arial"/>
                <w:i/>
              </w:rPr>
              <w:t>6 :</w:t>
            </w:r>
            <w:proofErr w:type="gramEnd"/>
            <w:r>
              <w:rPr>
                <w:rFonts w:ascii="Arial" w:hAnsi="Arial" w:cs="Arial"/>
                <w:i/>
              </w:rPr>
              <w:t xml:space="preserve"> Teamwork</w:t>
            </w:r>
          </w:p>
          <w:p w14:paraId="23CDEA83" w14:textId="77777777" w:rsidR="002C5125" w:rsidRPr="002C5125" w:rsidRDefault="00EA01FC" w:rsidP="009D619B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E</w:t>
            </w:r>
            <w:r w:rsidR="002C5125" w:rsidRPr="002C5125">
              <w:rPr>
                <w:rFonts w:ascii="Arial" w:hAnsi="Arial" w:cs="Arial"/>
                <w:i/>
              </w:rPr>
              <w:t>LO-</w:t>
            </w:r>
            <w:proofErr w:type="gramStart"/>
            <w:r w:rsidR="002C5125" w:rsidRPr="002C5125">
              <w:rPr>
                <w:rFonts w:ascii="Arial" w:hAnsi="Arial" w:cs="Arial"/>
                <w:i/>
              </w:rPr>
              <w:t>7 :</w:t>
            </w:r>
            <w:proofErr w:type="gramEnd"/>
            <w:r w:rsidR="002C5125" w:rsidRPr="002C5125">
              <w:rPr>
                <w:rFonts w:ascii="Arial" w:hAnsi="Arial" w:cs="Arial"/>
                <w:i/>
              </w:rPr>
              <w:t xml:space="preserve"> Communication</w:t>
            </w:r>
          </w:p>
          <w:p w14:paraId="2DAA6C0C" w14:textId="77777777" w:rsidR="002C5125" w:rsidRPr="002C5125" w:rsidRDefault="002C5125" w:rsidP="009D619B">
            <w:pPr>
              <w:rPr>
                <w:rFonts w:ascii="Arial" w:hAnsi="Arial" w:cs="Arial"/>
                <w:i/>
              </w:rPr>
            </w:pPr>
          </w:p>
        </w:tc>
      </w:tr>
      <w:tr w:rsidR="00831745" w14:paraId="33FBA9C4" w14:textId="77777777" w:rsidTr="00831745">
        <w:tc>
          <w:tcPr>
            <w:tcW w:w="5377" w:type="dxa"/>
            <w:gridSpan w:val="5"/>
            <w:tcBorders>
              <w:top w:val="nil"/>
              <w:bottom w:val="nil"/>
            </w:tcBorders>
          </w:tcPr>
          <w:p w14:paraId="5A8D479B" w14:textId="77777777" w:rsidR="00831745" w:rsidRPr="003C00B8" w:rsidRDefault="00EA01FC" w:rsidP="00831745">
            <w:pPr>
              <w:rPr>
                <w:rFonts w:ascii="Arial" w:hAnsi="Arial" w:cs="Arial"/>
              </w:rPr>
            </w:pPr>
            <w:r w:rsidRPr="003C00B8">
              <w:rPr>
                <w:rFonts w:ascii="Arial" w:hAnsi="Arial" w:cs="Arial"/>
              </w:rPr>
              <w:t>E</w:t>
            </w:r>
            <w:r w:rsidR="00831745" w:rsidRPr="003C00B8">
              <w:rPr>
                <w:rFonts w:ascii="Arial" w:hAnsi="Arial" w:cs="Arial"/>
              </w:rPr>
              <w:t>LO-</w:t>
            </w:r>
            <w:proofErr w:type="gramStart"/>
            <w:r w:rsidR="00831745" w:rsidRPr="003C00B8">
              <w:rPr>
                <w:rFonts w:ascii="Arial" w:hAnsi="Arial" w:cs="Arial"/>
              </w:rPr>
              <w:t>4 :</w:t>
            </w:r>
            <w:proofErr w:type="gramEnd"/>
            <w:r w:rsidR="00831745" w:rsidRPr="003C00B8">
              <w:rPr>
                <w:rFonts w:ascii="Arial" w:hAnsi="Arial" w:cs="Arial"/>
              </w:rPr>
              <w:t xml:space="preserve"> </w:t>
            </w:r>
            <w:proofErr w:type="spellStart"/>
            <w:r w:rsidR="00831745" w:rsidRPr="003C00B8">
              <w:rPr>
                <w:rFonts w:ascii="Arial" w:hAnsi="Arial" w:cs="Arial"/>
              </w:rPr>
              <w:t>integritas</w:t>
            </w:r>
            <w:proofErr w:type="spellEnd"/>
            <w:r w:rsidR="00831745" w:rsidRPr="003C00B8">
              <w:rPr>
                <w:rFonts w:ascii="Arial" w:hAnsi="Arial" w:cs="Arial"/>
              </w:rPr>
              <w:t xml:space="preserve"> dan professional </w:t>
            </w:r>
          </w:p>
        </w:tc>
        <w:tc>
          <w:tcPr>
            <w:tcW w:w="5504" w:type="dxa"/>
            <w:gridSpan w:val="2"/>
            <w:vMerge/>
          </w:tcPr>
          <w:p w14:paraId="7900EFC7" w14:textId="77777777" w:rsidR="00831745" w:rsidRPr="002C5125" w:rsidRDefault="00831745" w:rsidP="00831745">
            <w:pPr>
              <w:rPr>
                <w:rFonts w:ascii="Arial" w:hAnsi="Arial" w:cs="Arial"/>
                <w:i/>
              </w:rPr>
            </w:pPr>
          </w:p>
        </w:tc>
      </w:tr>
      <w:tr w:rsidR="00831745" w14:paraId="0B0D8AA4" w14:textId="77777777" w:rsidTr="00831745">
        <w:tc>
          <w:tcPr>
            <w:tcW w:w="5377" w:type="dxa"/>
            <w:gridSpan w:val="5"/>
            <w:tcBorders>
              <w:top w:val="nil"/>
              <w:bottom w:val="nil"/>
            </w:tcBorders>
          </w:tcPr>
          <w:p w14:paraId="58ACA370" w14:textId="77777777" w:rsidR="00831745" w:rsidRPr="003C00B8" w:rsidRDefault="00610C85" w:rsidP="00831745">
            <w:pPr>
              <w:rPr>
                <w:rFonts w:ascii="Arial" w:hAnsi="Arial" w:cs="Arial"/>
              </w:rPr>
            </w:pPr>
            <w:r w:rsidRPr="003C00B8">
              <w:rPr>
                <w:rFonts w:ascii="Arial" w:hAnsi="Arial" w:cs="Arial"/>
              </w:rPr>
              <w:t>ELO</w:t>
            </w:r>
            <w:proofErr w:type="gramStart"/>
            <w:r w:rsidRPr="003C00B8">
              <w:rPr>
                <w:rFonts w:ascii="Arial" w:hAnsi="Arial" w:cs="Arial"/>
              </w:rPr>
              <w:t>6 :</w:t>
            </w:r>
            <w:proofErr w:type="gramEnd"/>
            <w:r w:rsidRPr="003C00B8">
              <w:rPr>
                <w:rFonts w:ascii="Arial" w:hAnsi="Arial" w:cs="Arial"/>
              </w:rPr>
              <w:t xml:space="preserve"> Teamwork</w:t>
            </w:r>
          </w:p>
        </w:tc>
        <w:tc>
          <w:tcPr>
            <w:tcW w:w="5504" w:type="dxa"/>
            <w:gridSpan w:val="2"/>
            <w:vMerge/>
          </w:tcPr>
          <w:p w14:paraId="7206D45B" w14:textId="77777777" w:rsidR="00831745" w:rsidRPr="002C5125" w:rsidRDefault="00831745" w:rsidP="00831745">
            <w:pPr>
              <w:rPr>
                <w:rFonts w:ascii="Arial" w:hAnsi="Arial" w:cs="Arial"/>
                <w:i/>
              </w:rPr>
            </w:pPr>
          </w:p>
        </w:tc>
      </w:tr>
      <w:tr w:rsidR="00831745" w14:paraId="3ABD9458" w14:textId="77777777" w:rsidTr="00831745">
        <w:tc>
          <w:tcPr>
            <w:tcW w:w="5377" w:type="dxa"/>
            <w:gridSpan w:val="5"/>
            <w:tcBorders>
              <w:top w:val="nil"/>
              <w:bottom w:val="nil"/>
            </w:tcBorders>
          </w:tcPr>
          <w:p w14:paraId="218C787E" w14:textId="77777777" w:rsidR="00831745" w:rsidRPr="003C00B8" w:rsidRDefault="00610C85" w:rsidP="00831745">
            <w:pPr>
              <w:rPr>
                <w:rFonts w:ascii="Arial" w:hAnsi="Arial" w:cs="Arial"/>
              </w:rPr>
            </w:pPr>
            <w:r w:rsidRPr="003C00B8">
              <w:rPr>
                <w:rFonts w:ascii="Arial" w:hAnsi="Arial" w:cs="Arial"/>
              </w:rPr>
              <w:t>ELO-</w:t>
            </w:r>
            <w:proofErr w:type="gramStart"/>
            <w:r w:rsidRPr="003C00B8">
              <w:rPr>
                <w:rFonts w:ascii="Arial" w:hAnsi="Arial" w:cs="Arial"/>
              </w:rPr>
              <w:t>7 :</w:t>
            </w:r>
            <w:proofErr w:type="gramEnd"/>
            <w:r w:rsidRPr="003C00B8">
              <w:rPr>
                <w:rFonts w:ascii="Arial" w:hAnsi="Arial" w:cs="Arial"/>
              </w:rPr>
              <w:t xml:space="preserve"> </w:t>
            </w:r>
            <w:proofErr w:type="spellStart"/>
            <w:r w:rsidRPr="003C00B8">
              <w:rPr>
                <w:rFonts w:ascii="Arial" w:hAnsi="Arial" w:cs="Arial"/>
              </w:rPr>
              <w:t>Komunikasi</w:t>
            </w:r>
            <w:proofErr w:type="spellEnd"/>
          </w:p>
        </w:tc>
        <w:tc>
          <w:tcPr>
            <w:tcW w:w="5504" w:type="dxa"/>
            <w:gridSpan w:val="2"/>
            <w:vMerge/>
          </w:tcPr>
          <w:p w14:paraId="24F7351E" w14:textId="77777777" w:rsidR="00831745" w:rsidRPr="002C5125" w:rsidRDefault="00831745" w:rsidP="00831745">
            <w:pPr>
              <w:rPr>
                <w:rFonts w:ascii="Arial" w:hAnsi="Arial" w:cs="Arial"/>
                <w:i/>
              </w:rPr>
            </w:pPr>
          </w:p>
        </w:tc>
      </w:tr>
      <w:tr w:rsidR="00831745" w14:paraId="414D55B1" w14:textId="77777777" w:rsidTr="00831745">
        <w:tc>
          <w:tcPr>
            <w:tcW w:w="5377" w:type="dxa"/>
            <w:gridSpan w:val="5"/>
            <w:tcBorders>
              <w:top w:val="nil"/>
            </w:tcBorders>
          </w:tcPr>
          <w:p w14:paraId="15F0C2A5" w14:textId="77777777" w:rsidR="00831745" w:rsidRDefault="00831745" w:rsidP="00831745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5504" w:type="dxa"/>
            <w:gridSpan w:val="2"/>
            <w:vMerge/>
          </w:tcPr>
          <w:p w14:paraId="50680324" w14:textId="77777777" w:rsidR="00831745" w:rsidRPr="002C5125" w:rsidRDefault="00831745" w:rsidP="00831745">
            <w:pPr>
              <w:rPr>
                <w:rFonts w:ascii="Arial" w:hAnsi="Arial" w:cs="Arial"/>
                <w:i/>
              </w:rPr>
            </w:pPr>
          </w:p>
        </w:tc>
      </w:tr>
    </w:tbl>
    <w:p w14:paraId="4EDD4A6E" w14:textId="77777777" w:rsidR="009D619B" w:rsidRDefault="009D619B" w:rsidP="00573869">
      <w:pPr>
        <w:jc w:val="center"/>
        <w:rPr>
          <w:rFonts w:ascii="Arial" w:hAnsi="Arial" w:cs="Arial"/>
        </w:rPr>
      </w:pPr>
    </w:p>
    <w:tbl>
      <w:tblPr>
        <w:tblStyle w:val="TableGrid"/>
        <w:tblW w:w="11624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567"/>
        <w:gridCol w:w="1560"/>
        <w:gridCol w:w="1842"/>
        <w:gridCol w:w="1985"/>
        <w:gridCol w:w="1701"/>
        <w:gridCol w:w="1843"/>
        <w:gridCol w:w="1134"/>
        <w:gridCol w:w="992"/>
      </w:tblGrid>
      <w:tr w:rsidR="0094230E" w:rsidRPr="00B7054D" w14:paraId="56E22A94" w14:textId="77777777" w:rsidTr="005C35AC">
        <w:tc>
          <w:tcPr>
            <w:tcW w:w="567" w:type="dxa"/>
            <w:vMerge w:val="restart"/>
            <w:vAlign w:val="center"/>
          </w:tcPr>
          <w:p w14:paraId="1A7D43B7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1560" w:type="dxa"/>
            <w:vMerge w:val="restart"/>
            <w:vAlign w:val="center"/>
          </w:tcPr>
          <w:p w14:paraId="529B9095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Kriteria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Kinerja</w:t>
            </w:r>
            <w:proofErr w:type="spellEnd"/>
          </w:p>
          <w:p w14:paraId="35067A73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Performance Criteria)</w:t>
            </w:r>
          </w:p>
        </w:tc>
        <w:tc>
          <w:tcPr>
            <w:tcW w:w="1842" w:type="dxa"/>
            <w:vAlign w:val="center"/>
          </w:tcPr>
          <w:p w14:paraId="54944AD8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58081BBB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Unsatisfactory)</w:t>
            </w:r>
          </w:p>
        </w:tc>
        <w:tc>
          <w:tcPr>
            <w:tcW w:w="1985" w:type="dxa"/>
            <w:vAlign w:val="center"/>
          </w:tcPr>
          <w:p w14:paraId="4A1CB7EA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Kurang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4AC863D3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Developing)</w:t>
            </w:r>
          </w:p>
        </w:tc>
        <w:tc>
          <w:tcPr>
            <w:tcW w:w="1701" w:type="dxa"/>
            <w:vAlign w:val="center"/>
          </w:tcPr>
          <w:p w14:paraId="04AA6B00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18D78E35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Satisfactory)</w:t>
            </w:r>
          </w:p>
        </w:tc>
        <w:tc>
          <w:tcPr>
            <w:tcW w:w="1843" w:type="dxa"/>
            <w:vAlign w:val="center"/>
          </w:tcPr>
          <w:p w14:paraId="20774B5E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Sangat</w:t>
            </w:r>
            <w:proofErr w:type="spellEnd"/>
            <w:r w:rsidRPr="00B705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B7054D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1B930CE6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i/>
                <w:sz w:val="20"/>
                <w:szCs w:val="20"/>
              </w:rPr>
              <w:t>(Exemplary)</w:t>
            </w:r>
          </w:p>
        </w:tc>
        <w:tc>
          <w:tcPr>
            <w:tcW w:w="1134" w:type="dxa"/>
            <w:vMerge w:val="restart"/>
            <w:vAlign w:val="center"/>
          </w:tcPr>
          <w:p w14:paraId="73628C6C" w14:textId="77777777" w:rsidR="0094230E" w:rsidRDefault="0094230E" w:rsidP="0094230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Bobot</w:t>
            </w:r>
            <w:proofErr w:type="spellEnd"/>
          </w:p>
          <w:p w14:paraId="26B20645" w14:textId="77777777" w:rsidR="0094230E" w:rsidRPr="0094230E" w:rsidRDefault="0094230E" w:rsidP="0094230E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(Weight)</w:t>
            </w:r>
          </w:p>
        </w:tc>
        <w:tc>
          <w:tcPr>
            <w:tcW w:w="992" w:type="dxa"/>
            <w:vMerge w:val="restart"/>
            <w:vAlign w:val="center"/>
          </w:tcPr>
          <w:p w14:paraId="16A7426F" w14:textId="77777777" w:rsidR="0094230E" w:rsidRDefault="0094230E" w:rsidP="0094230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</w:p>
          <w:p w14:paraId="29AC6D19" w14:textId="77777777" w:rsidR="0094230E" w:rsidRPr="0094230E" w:rsidRDefault="0094230E" w:rsidP="0094230E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(Grade)</w:t>
            </w:r>
          </w:p>
        </w:tc>
      </w:tr>
      <w:tr w:rsidR="0094230E" w:rsidRPr="002C5125" w14:paraId="2CEE9A03" w14:textId="77777777" w:rsidTr="005C35AC">
        <w:tc>
          <w:tcPr>
            <w:tcW w:w="567" w:type="dxa"/>
            <w:vMerge/>
          </w:tcPr>
          <w:p w14:paraId="3D884915" w14:textId="77777777" w:rsidR="0094230E" w:rsidRPr="002C5125" w:rsidRDefault="0094230E" w:rsidP="009D619B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Merge/>
          </w:tcPr>
          <w:p w14:paraId="306871E3" w14:textId="77777777" w:rsidR="0094230E" w:rsidRPr="002C5125" w:rsidRDefault="0094230E" w:rsidP="009D619B">
            <w:pPr>
              <w:rPr>
                <w:rFonts w:ascii="Arial" w:hAnsi="Arial" w:cs="Arial"/>
              </w:rPr>
            </w:pPr>
          </w:p>
        </w:tc>
        <w:tc>
          <w:tcPr>
            <w:tcW w:w="1842" w:type="dxa"/>
            <w:vAlign w:val="center"/>
          </w:tcPr>
          <w:p w14:paraId="31E5E157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14:paraId="5B029235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x ≤ 59%)</w:t>
            </w:r>
          </w:p>
        </w:tc>
        <w:tc>
          <w:tcPr>
            <w:tcW w:w="1985" w:type="dxa"/>
            <w:vAlign w:val="center"/>
          </w:tcPr>
          <w:p w14:paraId="0CAFDFA9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  <w:p w14:paraId="52241928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60% &lt; x ≤ 69%)</w:t>
            </w:r>
          </w:p>
        </w:tc>
        <w:tc>
          <w:tcPr>
            <w:tcW w:w="1701" w:type="dxa"/>
            <w:vAlign w:val="center"/>
          </w:tcPr>
          <w:p w14:paraId="4DE5E74D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14:paraId="07E751AA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70% &lt; x ≤ 84%)</w:t>
            </w:r>
          </w:p>
        </w:tc>
        <w:tc>
          <w:tcPr>
            <w:tcW w:w="1843" w:type="dxa"/>
            <w:vAlign w:val="center"/>
          </w:tcPr>
          <w:p w14:paraId="50348E52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  <w:p w14:paraId="0B44B609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054D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5F307F">
              <w:rPr>
                <w:rFonts w:ascii="Arial" w:hAnsi="Arial" w:cs="Arial"/>
                <w:b/>
                <w:sz w:val="20"/>
                <w:szCs w:val="20"/>
              </w:rPr>
              <w:t>x</w:t>
            </w:r>
            <w:r w:rsidR="005F307F">
              <w:rPr>
                <w:rFonts w:ascii="Times New Roman" w:hAnsi="Times New Roman" w:cs="Times New Roman"/>
                <w:b/>
                <w:sz w:val="20"/>
                <w:szCs w:val="20"/>
              </w:rPr>
              <w:t>≥</w:t>
            </w:r>
            <w:r w:rsidRPr="00B7054D">
              <w:rPr>
                <w:rFonts w:ascii="Arial" w:hAnsi="Arial" w:cs="Arial"/>
                <w:b/>
                <w:sz w:val="20"/>
                <w:szCs w:val="20"/>
              </w:rPr>
              <w:t>85%)</w:t>
            </w:r>
          </w:p>
        </w:tc>
        <w:tc>
          <w:tcPr>
            <w:tcW w:w="1134" w:type="dxa"/>
            <w:vMerge/>
          </w:tcPr>
          <w:p w14:paraId="66082D5E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62C14E88" w14:textId="77777777" w:rsidR="0094230E" w:rsidRPr="00B7054D" w:rsidRDefault="0094230E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4230E" w:rsidRPr="002C5125" w14:paraId="451CF18E" w14:textId="77777777" w:rsidTr="005C35AC">
        <w:tc>
          <w:tcPr>
            <w:tcW w:w="11624" w:type="dxa"/>
            <w:gridSpan w:val="8"/>
          </w:tcPr>
          <w:p w14:paraId="5897406D" w14:textId="77777777" w:rsidR="0094230E" w:rsidRDefault="0094230E" w:rsidP="002C5125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Dinilai</w:t>
            </w:r>
            <w:proofErr w:type="spellEnd"/>
            <w:r>
              <w:rPr>
                <w:rFonts w:ascii="Arial" w:hAnsi="Arial" w:cs="Arial"/>
                <w:b/>
              </w:rPr>
              <w:t xml:space="preserve"> oleh </w:t>
            </w:r>
            <w:proofErr w:type="spellStart"/>
            <w:r>
              <w:rPr>
                <w:rFonts w:ascii="Arial" w:hAnsi="Arial" w:cs="Arial"/>
                <w:b/>
              </w:rPr>
              <w:t>dose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pembimbing</w:t>
            </w:r>
            <w:proofErr w:type="spellEnd"/>
          </w:p>
          <w:p w14:paraId="3D8F7F8C" w14:textId="77777777" w:rsidR="0094230E" w:rsidRDefault="0094230E" w:rsidP="002C512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ssessed by academic supervisor</w:t>
            </w:r>
          </w:p>
        </w:tc>
      </w:tr>
      <w:tr w:rsidR="0094230E" w:rsidRPr="00E02A0A" w14:paraId="3195E7A2" w14:textId="77777777" w:rsidTr="00AD1603">
        <w:tc>
          <w:tcPr>
            <w:tcW w:w="567" w:type="dxa"/>
            <w:vAlign w:val="center"/>
          </w:tcPr>
          <w:p w14:paraId="026BAA4F" w14:textId="77777777" w:rsidR="0094230E" w:rsidRPr="00E02A0A" w:rsidRDefault="0094230E" w:rsidP="0094230E">
            <w:pPr>
              <w:jc w:val="center"/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560" w:type="dxa"/>
            <w:vAlign w:val="center"/>
          </w:tcPr>
          <w:p w14:paraId="77714461" w14:textId="77777777" w:rsidR="0094230E" w:rsidRPr="00E02A0A" w:rsidRDefault="0094230E" w:rsidP="00573869">
            <w:pPr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 xml:space="preserve">Kajian </w:t>
            </w:r>
            <w:proofErr w:type="spellStart"/>
            <w:r w:rsidRPr="00E02A0A">
              <w:rPr>
                <w:rFonts w:ascii="Times New Roman" w:hAnsi="Times New Roman" w:cs="Times New Roman"/>
              </w:rPr>
              <w:t>Teknis</w:t>
            </w:r>
            <w:proofErr w:type="spellEnd"/>
          </w:p>
          <w:p w14:paraId="4F593979" w14:textId="77777777" w:rsidR="0094230E" w:rsidRPr="00E02A0A" w:rsidRDefault="0094230E" w:rsidP="00573869">
            <w:pPr>
              <w:rPr>
                <w:rFonts w:ascii="Times New Roman" w:hAnsi="Times New Roman" w:cs="Times New Roman"/>
                <w:i/>
              </w:rPr>
            </w:pPr>
            <w:r w:rsidRPr="00E02A0A">
              <w:rPr>
                <w:rFonts w:ascii="Times New Roman" w:hAnsi="Times New Roman" w:cs="Times New Roman"/>
                <w:i/>
              </w:rPr>
              <w:t>Technical Review</w:t>
            </w:r>
          </w:p>
        </w:tc>
        <w:tc>
          <w:tcPr>
            <w:tcW w:w="1842" w:type="dxa"/>
          </w:tcPr>
          <w:p w14:paraId="2CFEA7A8" w14:textId="77777777" w:rsidR="0094230E" w:rsidRPr="00E02A0A" w:rsidRDefault="0094230E" w:rsidP="005C3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ngamatan</w:t>
            </w:r>
            <w:proofErr w:type="spellEnd"/>
            <w:proofErr w:type="gram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eskrip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ilaku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</w:p>
          <w:p w14:paraId="4072A38F" w14:textId="77777777" w:rsidR="0094230E" w:rsidRPr="00E02A0A" w:rsidRDefault="0094230E" w:rsidP="005C35A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Does not demonstrate any observation nor description of the work done in the project</w:t>
            </w:r>
          </w:p>
        </w:tc>
        <w:tc>
          <w:tcPr>
            <w:tcW w:w="1985" w:type="dxa"/>
          </w:tcPr>
          <w:p w14:paraId="08F98263" w14:textId="77777777" w:rsidR="0094230E" w:rsidRPr="00E02A0A" w:rsidRDefault="0094230E" w:rsidP="005C3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ilih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sp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tent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eskrip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aj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70BD6D8" w14:textId="77777777" w:rsidR="0094230E" w:rsidRPr="00E02A0A" w:rsidRDefault="0094230E" w:rsidP="005C35A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ick </w:t>
            </w:r>
            <w:proofErr w:type="gramStart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particular aspect</w:t>
            </w:r>
            <w:proofErr w:type="gramEnd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f the project and show only description of the work done</w:t>
            </w:r>
          </w:p>
        </w:tc>
        <w:tc>
          <w:tcPr>
            <w:tcW w:w="1701" w:type="dxa"/>
          </w:tcPr>
          <w:p w14:paraId="4C3E163A" w14:textId="77777777" w:rsidR="0094230E" w:rsidRPr="00E02A0A" w:rsidRDefault="0094230E" w:rsidP="005C3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ilih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sp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tent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bua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catat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ngamat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jelas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lah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ilaku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4E78F48" w14:textId="77777777" w:rsidR="0094230E" w:rsidRPr="00E02A0A" w:rsidRDefault="0094230E" w:rsidP="005C35A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ick </w:t>
            </w:r>
            <w:proofErr w:type="gramStart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particular aspect</w:t>
            </w:r>
            <w:proofErr w:type="gramEnd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f the project, make notes of the observation, and describe the work done</w:t>
            </w:r>
          </w:p>
        </w:tc>
        <w:tc>
          <w:tcPr>
            <w:tcW w:w="1843" w:type="dxa"/>
          </w:tcPr>
          <w:p w14:paraId="42707953" w14:textId="77777777" w:rsidR="0094230E" w:rsidRPr="00E02A0A" w:rsidRDefault="0094230E" w:rsidP="005C3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ilih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sp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tent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bua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catat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ngamat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inj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ganalis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ilaku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rt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dasar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o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ipelaja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FEB3985" w14:textId="77777777" w:rsidR="0094230E" w:rsidRPr="00E02A0A" w:rsidRDefault="0094230E" w:rsidP="005C35AC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ick </w:t>
            </w:r>
            <w:proofErr w:type="gramStart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particular aspect</w:t>
            </w:r>
            <w:proofErr w:type="gramEnd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f the project, make notes of the observation, and review and analyze the work done and in the light of the theory learned</w:t>
            </w:r>
          </w:p>
        </w:tc>
        <w:tc>
          <w:tcPr>
            <w:tcW w:w="1134" w:type="dxa"/>
            <w:vAlign w:val="center"/>
          </w:tcPr>
          <w:p w14:paraId="2E0A9163" w14:textId="77777777" w:rsidR="0094230E" w:rsidRPr="00E02A0A" w:rsidRDefault="00AD1603" w:rsidP="00AD16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0,3</w:t>
            </w:r>
            <w:r w:rsidR="00753351" w:rsidRPr="00E02A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6678565C" w14:textId="77777777" w:rsidR="0094230E" w:rsidRPr="00E02A0A" w:rsidRDefault="0094230E" w:rsidP="009D619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230E" w:rsidRPr="00E02A0A" w14:paraId="7B40FC2E" w14:textId="77777777" w:rsidTr="00AD1603">
        <w:tc>
          <w:tcPr>
            <w:tcW w:w="567" w:type="dxa"/>
            <w:vAlign w:val="center"/>
          </w:tcPr>
          <w:p w14:paraId="5EE3EE04" w14:textId="77777777" w:rsidR="0094230E" w:rsidRPr="00E02A0A" w:rsidRDefault="0094230E" w:rsidP="00573869">
            <w:pPr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60" w:type="dxa"/>
            <w:vAlign w:val="center"/>
          </w:tcPr>
          <w:p w14:paraId="692F0A2F" w14:textId="77777777" w:rsidR="0094230E" w:rsidRPr="00E02A0A" w:rsidRDefault="0094230E" w:rsidP="00573869">
            <w:pPr>
              <w:rPr>
                <w:rFonts w:ascii="Times New Roman" w:hAnsi="Times New Roman" w:cs="Times New Roman"/>
              </w:rPr>
            </w:pPr>
            <w:proofErr w:type="spellStart"/>
            <w:r w:rsidRPr="00E02A0A">
              <w:rPr>
                <w:rFonts w:ascii="Times New Roman" w:hAnsi="Times New Roman" w:cs="Times New Roman"/>
              </w:rPr>
              <w:t>Penulisan</w:t>
            </w:r>
            <w:proofErr w:type="spellEnd"/>
            <w:r w:rsidRPr="00E02A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</w:rPr>
              <w:t>laporan</w:t>
            </w:r>
            <w:proofErr w:type="spellEnd"/>
          </w:p>
          <w:p w14:paraId="4CA69B25" w14:textId="77777777" w:rsidR="0094230E" w:rsidRPr="00E02A0A" w:rsidRDefault="0094230E" w:rsidP="00573869">
            <w:pPr>
              <w:rPr>
                <w:rFonts w:ascii="Times New Roman" w:hAnsi="Times New Roman" w:cs="Times New Roman"/>
                <w:i/>
              </w:rPr>
            </w:pPr>
            <w:r w:rsidRPr="00E02A0A">
              <w:rPr>
                <w:rFonts w:ascii="Times New Roman" w:hAnsi="Times New Roman" w:cs="Times New Roman"/>
                <w:i/>
              </w:rPr>
              <w:t>Report writing</w:t>
            </w:r>
          </w:p>
        </w:tc>
        <w:tc>
          <w:tcPr>
            <w:tcW w:w="1842" w:type="dxa"/>
          </w:tcPr>
          <w:p w14:paraId="2E9AADC3" w14:textId="77777777" w:rsidR="0094230E" w:rsidRPr="00E02A0A" w:rsidRDefault="0094230E" w:rsidP="005C35AC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Gagal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l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istemat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F08EB13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Fail to write systematic report of the project.</w:t>
            </w:r>
          </w:p>
          <w:p w14:paraId="142F44EC" w14:textId="77777777" w:rsidR="0094230E" w:rsidRPr="00E02A0A" w:rsidRDefault="0094230E" w:rsidP="005C35AC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ilih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kat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sifa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ulang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ama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derhan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473BF83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Word choice is repetitive, vague, or simplistic</w:t>
            </w:r>
          </w:p>
          <w:p w14:paraId="1787041F" w14:textId="77777777" w:rsidR="0094230E" w:rsidRPr="00E02A0A" w:rsidRDefault="0094230E" w:rsidP="005C35AC">
            <w:pPr>
              <w:pStyle w:val="ListParagraph"/>
              <w:numPr>
                <w:ilvl w:val="0"/>
                <w:numId w:val="1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Gagal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tanda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Bahasa Indonesi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Inggris</w:t>
            </w:r>
            <w:proofErr w:type="spellEnd"/>
          </w:p>
          <w:p w14:paraId="31B5D2BC" w14:textId="77777777" w:rsidR="0094230E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Fail to use standard Indonesian or English</w:t>
            </w:r>
          </w:p>
          <w:p w14:paraId="276235FD" w14:textId="77777777" w:rsidR="00EA01FC" w:rsidRPr="00EA01FC" w:rsidRDefault="00EA01FC" w:rsidP="00EA01FC">
            <w:pPr>
              <w:pStyle w:val="ListParagraph"/>
              <w:numPr>
                <w:ilvl w:val="0"/>
                <w:numId w:val="1"/>
              </w:numPr>
              <w:ind w:left="315" w:hanging="315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d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985" w:type="dxa"/>
          </w:tcPr>
          <w:p w14:paraId="7DBDED85" w14:textId="77777777" w:rsidR="001F77CA" w:rsidRPr="00E02A0A" w:rsidRDefault="0094230E" w:rsidP="005C35A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ul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ga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istemat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A4DF382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Write somewhat systematic report.</w:t>
            </w:r>
          </w:p>
          <w:p w14:paraId="1B83CD85" w14:textId="77777777" w:rsidR="001F77CA" w:rsidRPr="00E02A0A" w:rsidRDefault="0094230E" w:rsidP="005C35A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bagi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ilih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kat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sifa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ulang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derhan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A703492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Most word choice is repetitive or simplistic.</w:t>
            </w:r>
          </w:p>
          <w:p w14:paraId="2D9D82EE" w14:textId="77777777" w:rsidR="001F77CA" w:rsidRPr="00E02A0A" w:rsidRDefault="0094230E" w:rsidP="005C35AC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ring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tanda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Indonesi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Inggr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tap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yimpang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nyalahguna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EB4BFA7" w14:textId="77777777" w:rsidR="0094230E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Uses standard Indonesia or English most of the time but lapses into misuse.</w:t>
            </w:r>
          </w:p>
          <w:p w14:paraId="47291F51" w14:textId="77777777" w:rsidR="00EA01FC" w:rsidRPr="00EA01FC" w:rsidRDefault="00EA01FC" w:rsidP="00EA01FC">
            <w:pPr>
              <w:pStyle w:val="ListParagraph"/>
              <w:numPr>
                <w:ilvl w:val="0"/>
                <w:numId w:val="3"/>
              </w:numPr>
              <w:ind w:left="321" w:hanging="321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d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ulisan</w:t>
            </w:r>
            <w:proofErr w:type="spellEnd"/>
          </w:p>
        </w:tc>
        <w:tc>
          <w:tcPr>
            <w:tcW w:w="1701" w:type="dxa"/>
          </w:tcPr>
          <w:p w14:paraId="0FA3425E" w14:textId="77777777" w:rsidR="001F77CA" w:rsidRPr="00E02A0A" w:rsidRDefault="0094230E" w:rsidP="005C35AC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ul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istemat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alima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efektif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oher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truk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og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535BEC2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Write systematic report but use ineffective sentence.</w:t>
            </w:r>
          </w:p>
          <w:p w14:paraId="79E3CB33" w14:textId="77777777" w:rsidR="001F77CA" w:rsidRPr="00E02A0A" w:rsidRDefault="0094230E" w:rsidP="005C35AC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ilih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kat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efektif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varia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rt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2F7629B" w14:textId="77777777" w:rsidR="0094230E" w:rsidRPr="00E02A0A" w:rsidRDefault="0094230E" w:rsidP="005C35AC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Word choice is effective.</w:t>
            </w:r>
          </w:p>
          <w:p w14:paraId="578EB08B" w14:textId="77777777" w:rsidR="001F77CA" w:rsidRPr="00E02A0A" w:rsidRDefault="0094230E" w:rsidP="005C35AC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tanda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Indonesi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Inggr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diki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ndal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terang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817B557" w14:textId="77777777" w:rsidR="0094230E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Uses standard Indonesia or English; little or no distraction from message</w:t>
            </w:r>
          </w:p>
          <w:p w14:paraId="60949336" w14:textId="77777777" w:rsidR="00EA01FC" w:rsidRPr="00EA01FC" w:rsidRDefault="00EA01FC" w:rsidP="00EA01FC">
            <w:pPr>
              <w:pStyle w:val="ListParagraph"/>
              <w:numPr>
                <w:ilvl w:val="0"/>
                <w:numId w:val="4"/>
              </w:numPr>
              <w:ind w:left="320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d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ulisan</w:t>
            </w:r>
            <w:proofErr w:type="spellEnd"/>
          </w:p>
        </w:tc>
        <w:tc>
          <w:tcPr>
            <w:tcW w:w="1843" w:type="dxa"/>
          </w:tcPr>
          <w:p w14:paraId="3EE058D5" w14:textId="77777777" w:rsidR="001F77CA" w:rsidRPr="00E02A0A" w:rsidRDefault="0094230E" w:rsidP="005C35AC">
            <w:pPr>
              <w:pStyle w:val="ListParagraph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ul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istemat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alima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efektif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oher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truk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og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FBCB188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Write systematic </w:t>
            </w: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report with effective sentence, coherent, and logical structure.</w:t>
            </w:r>
          </w:p>
          <w:p w14:paraId="44F37331" w14:textId="77777777" w:rsidR="001F77CA" w:rsidRPr="00E02A0A" w:rsidRDefault="0094230E" w:rsidP="005C35AC">
            <w:pPr>
              <w:pStyle w:val="ListParagraph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ilih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kat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efektif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ervaria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rt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A96EEE6" w14:textId="77777777" w:rsidR="0094230E" w:rsidRPr="00E02A0A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Word choice is effective and varied, and vivid.</w:t>
            </w:r>
          </w:p>
          <w:p w14:paraId="1B57CE11" w14:textId="77777777" w:rsidR="001F77CA" w:rsidRPr="00E02A0A" w:rsidRDefault="0094230E" w:rsidP="005C35AC">
            <w:pPr>
              <w:pStyle w:val="ListParagraph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tanda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Indonesi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Inggris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28913DB" w14:textId="77777777" w:rsidR="0094230E" w:rsidRDefault="0094230E" w:rsidP="005C35AC">
            <w:pPr>
              <w:pStyle w:val="ListParagraph"/>
              <w:ind w:left="31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Uses standard Indonesia or English</w:t>
            </w:r>
          </w:p>
          <w:p w14:paraId="2FCB7C72" w14:textId="77777777" w:rsidR="00EA01FC" w:rsidRPr="00EA01FC" w:rsidRDefault="00EA01FC" w:rsidP="00EA01FC">
            <w:pPr>
              <w:pStyle w:val="ListParagraph"/>
              <w:numPr>
                <w:ilvl w:val="0"/>
                <w:numId w:val="5"/>
              </w:numPr>
              <w:ind w:left="314" w:hanging="31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d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</w:p>
        </w:tc>
        <w:tc>
          <w:tcPr>
            <w:tcW w:w="1134" w:type="dxa"/>
            <w:vAlign w:val="center"/>
          </w:tcPr>
          <w:p w14:paraId="2C71EA9F" w14:textId="77777777" w:rsidR="0094230E" w:rsidRPr="00E02A0A" w:rsidRDefault="00AD1603" w:rsidP="00AD1603">
            <w:pPr>
              <w:pStyle w:val="ListParagraph"/>
              <w:ind w:left="3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,</w:t>
            </w:r>
            <w:r w:rsidR="00753351" w:rsidRPr="00E02A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</w:tcPr>
          <w:p w14:paraId="29429AFF" w14:textId="77777777" w:rsidR="0094230E" w:rsidRPr="00E02A0A" w:rsidRDefault="0094230E" w:rsidP="0094230E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230E" w:rsidRPr="00E02A0A" w14:paraId="7C7EF4BE" w14:textId="77777777" w:rsidTr="00AD1603">
        <w:tc>
          <w:tcPr>
            <w:tcW w:w="567" w:type="dxa"/>
            <w:vAlign w:val="center"/>
          </w:tcPr>
          <w:p w14:paraId="07175EDC" w14:textId="77777777" w:rsidR="0094230E" w:rsidRPr="00E02A0A" w:rsidRDefault="00763300" w:rsidP="0094230E">
            <w:pPr>
              <w:jc w:val="center"/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60" w:type="dxa"/>
            <w:vAlign w:val="center"/>
          </w:tcPr>
          <w:p w14:paraId="269ED200" w14:textId="77777777" w:rsidR="0094230E" w:rsidRPr="00E02A0A" w:rsidRDefault="0094230E" w:rsidP="001C426C">
            <w:pPr>
              <w:rPr>
                <w:rFonts w:ascii="Times New Roman" w:hAnsi="Times New Roman" w:cs="Times New Roman"/>
              </w:rPr>
            </w:pPr>
            <w:proofErr w:type="spellStart"/>
            <w:r w:rsidRPr="00E02A0A">
              <w:rPr>
                <w:rFonts w:ascii="Times New Roman" w:hAnsi="Times New Roman" w:cs="Times New Roman"/>
              </w:rPr>
              <w:t>Komitmen</w:t>
            </w:r>
            <w:proofErr w:type="spellEnd"/>
            <w:r w:rsidRPr="00E02A0A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E02A0A">
              <w:rPr>
                <w:rFonts w:ascii="Times New Roman" w:hAnsi="Times New Roman" w:cs="Times New Roman"/>
              </w:rPr>
              <w:t>manajemen</w:t>
            </w:r>
            <w:proofErr w:type="spellEnd"/>
            <w:r w:rsidRPr="00E02A0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</w:rPr>
              <w:t>waktu</w:t>
            </w:r>
            <w:proofErr w:type="spellEnd"/>
          </w:p>
          <w:p w14:paraId="35EB06B1" w14:textId="77777777" w:rsidR="0094230E" w:rsidRPr="00E02A0A" w:rsidRDefault="0094230E" w:rsidP="001C426C">
            <w:pPr>
              <w:rPr>
                <w:rFonts w:ascii="Times New Roman" w:hAnsi="Times New Roman" w:cs="Times New Roman"/>
                <w:i/>
              </w:rPr>
            </w:pPr>
            <w:r w:rsidRPr="00E02A0A">
              <w:rPr>
                <w:rFonts w:ascii="Times New Roman" w:hAnsi="Times New Roman" w:cs="Times New Roman"/>
                <w:i/>
              </w:rPr>
              <w:t xml:space="preserve">Commitment and time </w:t>
            </w:r>
            <w:proofErr w:type="spellStart"/>
            <w:r w:rsidRPr="00E02A0A">
              <w:rPr>
                <w:rFonts w:ascii="Times New Roman" w:hAnsi="Times New Roman" w:cs="Times New Roman"/>
                <w:i/>
              </w:rPr>
              <w:t>nanagement</w:t>
            </w:r>
            <w:proofErr w:type="spellEnd"/>
          </w:p>
        </w:tc>
        <w:tc>
          <w:tcPr>
            <w:tcW w:w="1842" w:type="dxa"/>
          </w:tcPr>
          <w:p w14:paraId="146C9317" w14:textId="77777777" w:rsidR="00752B25" w:rsidRPr="00E02A0A" w:rsidRDefault="0094230E" w:rsidP="00752B25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emu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4538437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Fail to meet the academic supervisor regularly.</w:t>
            </w:r>
          </w:p>
          <w:p w14:paraId="330407ED" w14:textId="77777777" w:rsidR="00752B25" w:rsidRPr="00E02A0A" w:rsidRDefault="0094230E" w:rsidP="00752B25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Gagal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anggap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anggap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CB0CFB0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Fail to respond to the feedback from supervisor.</w:t>
            </w:r>
          </w:p>
          <w:p w14:paraId="661C5C71" w14:textId="77777777" w:rsidR="00752B25" w:rsidRPr="00E02A0A" w:rsidRDefault="0094230E" w:rsidP="00752B25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Gagal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maju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nulis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9133C28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Fail to show progress of the report writing</w:t>
            </w:r>
          </w:p>
        </w:tc>
        <w:tc>
          <w:tcPr>
            <w:tcW w:w="1985" w:type="dxa"/>
          </w:tcPr>
          <w:p w14:paraId="21F7B3F5" w14:textId="77777777" w:rsidR="00752B25" w:rsidRPr="00E02A0A" w:rsidRDefault="0094230E" w:rsidP="00752B25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emu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sekal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6BF8749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Meet the supervisor occasionally.</w:t>
            </w:r>
          </w:p>
          <w:p w14:paraId="6CB5C7B8" w14:textId="77777777" w:rsidR="00752B25" w:rsidRPr="00E02A0A" w:rsidRDefault="0094230E" w:rsidP="00752B25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Pad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umumny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respo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ula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anggap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4BBD3A2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ypically responds to </w:t>
            </w:r>
            <w:proofErr w:type="gramStart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supervisor initiated</w:t>
            </w:r>
            <w:proofErr w:type="gramEnd"/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feedback.</w:t>
            </w:r>
          </w:p>
          <w:p w14:paraId="04B2B603" w14:textId="77777777" w:rsidR="00752B25" w:rsidRPr="00E02A0A" w:rsidRDefault="0094230E" w:rsidP="00752B25">
            <w:pPr>
              <w:pStyle w:val="ListParagraph"/>
              <w:numPr>
                <w:ilvl w:val="0"/>
                <w:numId w:val="11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dikit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maju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6FD417E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Show little progress of </w:t>
            </w: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report.</w:t>
            </w:r>
          </w:p>
        </w:tc>
        <w:tc>
          <w:tcPr>
            <w:tcW w:w="1701" w:type="dxa"/>
          </w:tcPr>
          <w:p w14:paraId="4CC665A6" w14:textId="77777777" w:rsidR="00752B25" w:rsidRPr="00E02A0A" w:rsidRDefault="0094230E" w:rsidP="00752B25">
            <w:pPr>
              <w:pStyle w:val="ListParagraph"/>
              <w:numPr>
                <w:ilvl w:val="0"/>
                <w:numId w:val="12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emu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2367A34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Meet the supervisor regularly.</w:t>
            </w:r>
          </w:p>
          <w:p w14:paraId="2EFB021F" w14:textId="77777777" w:rsidR="00752B25" w:rsidRPr="00E02A0A" w:rsidRDefault="0094230E" w:rsidP="00752B25">
            <w:pPr>
              <w:pStyle w:val="ListParagraph"/>
              <w:numPr>
                <w:ilvl w:val="0"/>
                <w:numId w:val="12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lal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respo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omunika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E8D2205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Always responds to supervisor communication.</w:t>
            </w:r>
          </w:p>
          <w:p w14:paraId="375F13F3" w14:textId="77777777" w:rsidR="00752B25" w:rsidRPr="00E02A0A" w:rsidRDefault="0094230E" w:rsidP="00752B25">
            <w:pPr>
              <w:pStyle w:val="ListParagraph"/>
              <w:numPr>
                <w:ilvl w:val="0"/>
                <w:numId w:val="12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maju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enulis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namu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ggak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jatuh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tempo.</w:t>
            </w:r>
          </w:p>
          <w:p w14:paraId="558D2E1D" w14:textId="77777777" w:rsidR="0094230E" w:rsidRPr="00E02A0A" w:rsidRDefault="0094230E" w:rsidP="00752B25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Show regular progress on report writing but fail to meet the due date.</w:t>
            </w:r>
          </w:p>
        </w:tc>
        <w:tc>
          <w:tcPr>
            <w:tcW w:w="1843" w:type="dxa"/>
          </w:tcPr>
          <w:p w14:paraId="242EEA66" w14:textId="77777777" w:rsidR="00752B25" w:rsidRPr="00E02A0A" w:rsidRDefault="0094230E" w:rsidP="00752B25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emu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eg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maju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ositif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6E3190E" w14:textId="77777777" w:rsidR="0094230E" w:rsidRPr="00E02A0A" w:rsidRDefault="0094230E" w:rsidP="00752B25">
            <w:pPr>
              <w:pStyle w:val="ListParagraph"/>
              <w:ind w:left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Meet the supervisor regularly with positive progress.</w:t>
            </w:r>
          </w:p>
          <w:p w14:paraId="41450B4C" w14:textId="77777777" w:rsidR="00752B25" w:rsidRPr="00E02A0A" w:rsidRDefault="0094230E" w:rsidP="00752B25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lal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respo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omunika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dose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0CF3AF4" w14:textId="77777777" w:rsidR="0094230E" w:rsidRPr="00E02A0A" w:rsidRDefault="0094230E" w:rsidP="00752B25">
            <w:pPr>
              <w:pStyle w:val="ListParagraph"/>
              <w:ind w:left="31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Always responds to supervisor communication.</w:t>
            </w:r>
          </w:p>
          <w:p w14:paraId="79155C08" w14:textId="77777777" w:rsidR="00752B25" w:rsidRPr="00E02A0A" w:rsidRDefault="0094230E" w:rsidP="00752B25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ring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mula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omunikasi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378A45B" w14:textId="77777777" w:rsidR="0094230E" w:rsidRPr="00E02A0A" w:rsidRDefault="0094230E" w:rsidP="00752B25">
            <w:pPr>
              <w:pStyle w:val="ListParagraph"/>
              <w:ind w:left="31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Often initiates communication</w:t>
            </w:r>
          </w:p>
          <w:p w14:paraId="0645FDDF" w14:textId="77777777" w:rsidR="00752B25" w:rsidRPr="00E02A0A" w:rsidRDefault="0094230E" w:rsidP="00752B25">
            <w:pPr>
              <w:pStyle w:val="ListParagraph"/>
              <w:numPr>
                <w:ilvl w:val="0"/>
                <w:numId w:val="13"/>
              </w:numPr>
              <w:ind w:left="318" w:hanging="28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kemaju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penulis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menyampaik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laporan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khir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sebelum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jatuh</w:t>
            </w:r>
            <w:proofErr w:type="spellEnd"/>
            <w:r w:rsidRPr="00E02A0A">
              <w:rPr>
                <w:rFonts w:ascii="Times New Roman" w:hAnsi="Times New Roman" w:cs="Times New Roman"/>
                <w:sz w:val="20"/>
                <w:szCs w:val="20"/>
              </w:rPr>
              <w:t xml:space="preserve"> tempo.</w:t>
            </w:r>
          </w:p>
          <w:p w14:paraId="4628FA13" w14:textId="77777777" w:rsidR="0094230E" w:rsidRPr="00E02A0A" w:rsidRDefault="0094230E" w:rsidP="00752B25">
            <w:pPr>
              <w:pStyle w:val="ListParagraph"/>
              <w:ind w:left="31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i/>
                <w:sz w:val="20"/>
                <w:szCs w:val="20"/>
              </w:rPr>
              <w:t>Show regular progress on report writing and deliver final report prior or on the due date.</w:t>
            </w:r>
          </w:p>
        </w:tc>
        <w:tc>
          <w:tcPr>
            <w:tcW w:w="1134" w:type="dxa"/>
            <w:vAlign w:val="center"/>
          </w:tcPr>
          <w:p w14:paraId="2D0E8F3C" w14:textId="77777777" w:rsidR="0094230E" w:rsidRPr="00E02A0A" w:rsidRDefault="00AD1603" w:rsidP="00AD1603">
            <w:pPr>
              <w:pStyle w:val="ListParagraph"/>
              <w:ind w:left="318" w:hanging="28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02A0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,</w:t>
            </w:r>
            <w:r w:rsidR="00753351" w:rsidRPr="00E02A0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02A0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2299AC97" w14:textId="77777777" w:rsidR="0094230E" w:rsidRPr="00E02A0A" w:rsidRDefault="0094230E" w:rsidP="00752B25">
            <w:p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4230E" w:rsidRPr="00E02A0A" w14:paraId="60AA4439" w14:textId="77777777" w:rsidTr="005C35AC">
        <w:tc>
          <w:tcPr>
            <w:tcW w:w="9498" w:type="dxa"/>
            <w:gridSpan w:val="6"/>
          </w:tcPr>
          <w:p w14:paraId="2D801FB3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</w:rPr>
            </w:pPr>
            <w:r w:rsidRPr="00E02A0A">
              <w:rPr>
                <w:rFonts w:ascii="Times New Roman" w:hAnsi="Times New Roman" w:cs="Times New Roman"/>
              </w:rPr>
              <w:t>JUMLAH NILAI</w:t>
            </w:r>
          </w:p>
          <w:p w14:paraId="274CE77A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  <w:i/>
              </w:rPr>
            </w:pPr>
            <w:r w:rsidRPr="00E02A0A">
              <w:rPr>
                <w:rFonts w:ascii="Times New Roman" w:hAnsi="Times New Roman" w:cs="Times New Roman"/>
                <w:i/>
              </w:rPr>
              <w:t>TOTAL GRADES</w:t>
            </w:r>
          </w:p>
        </w:tc>
        <w:tc>
          <w:tcPr>
            <w:tcW w:w="1134" w:type="dxa"/>
          </w:tcPr>
          <w:p w14:paraId="4C58F7CE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C27746D" w14:textId="77777777" w:rsidR="0094230E" w:rsidRPr="00E02A0A" w:rsidRDefault="0094230E" w:rsidP="009D52F8">
            <w:pPr>
              <w:ind w:left="36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F083B9C" w14:textId="77777777" w:rsidR="002C5125" w:rsidRPr="00E02A0A" w:rsidRDefault="002C5125" w:rsidP="009D619B">
      <w:pPr>
        <w:rPr>
          <w:rFonts w:ascii="Times New Roman" w:hAnsi="Times New Roman" w:cs="Times New Roman"/>
        </w:rPr>
      </w:pPr>
    </w:p>
    <w:sectPr w:rsidR="002C5125" w:rsidRPr="00E02A0A" w:rsidSect="00BA70D3">
      <w:headerReference w:type="default" r:id="rId7"/>
      <w:pgSz w:w="12240" w:h="15840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49D8B" w14:textId="77777777" w:rsidR="003338FB" w:rsidRDefault="003338FB" w:rsidP="00630597">
      <w:pPr>
        <w:spacing w:after="0" w:line="240" w:lineRule="auto"/>
      </w:pPr>
      <w:r>
        <w:separator/>
      </w:r>
    </w:p>
  </w:endnote>
  <w:endnote w:type="continuationSeparator" w:id="0">
    <w:p w14:paraId="110E362E" w14:textId="77777777" w:rsidR="003338FB" w:rsidRDefault="003338FB" w:rsidP="00630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BEC3D" w14:textId="77777777" w:rsidR="003338FB" w:rsidRDefault="003338FB" w:rsidP="00630597">
      <w:pPr>
        <w:spacing w:after="0" w:line="240" w:lineRule="auto"/>
      </w:pPr>
      <w:r>
        <w:separator/>
      </w:r>
    </w:p>
  </w:footnote>
  <w:footnote w:type="continuationSeparator" w:id="0">
    <w:p w14:paraId="283D2253" w14:textId="77777777" w:rsidR="003338FB" w:rsidRDefault="003338FB" w:rsidP="00630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81" w:type="dxa"/>
      <w:tblLayout w:type="fixed"/>
      <w:tblLook w:val="04A0" w:firstRow="1" w:lastRow="0" w:firstColumn="1" w:lastColumn="0" w:noHBand="0" w:noVBand="1"/>
    </w:tblPr>
    <w:tblGrid>
      <w:gridCol w:w="1668"/>
      <w:gridCol w:w="5811"/>
      <w:gridCol w:w="1843"/>
      <w:gridCol w:w="1559"/>
    </w:tblGrid>
    <w:tr w:rsidR="00630597" w:rsidRPr="000D62B4" w14:paraId="3D8398CF" w14:textId="77777777" w:rsidTr="006C3A70">
      <w:trPr>
        <w:trHeight w:val="560"/>
      </w:trPr>
      <w:tc>
        <w:tcPr>
          <w:tcW w:w="1668" w:type="dxa"/>
          <w:vMerge w:val="restart"/>
          <w:vAlign w:val="center"/>
        </w:tcPr>
        <w:p w14:paraId="2F7DDC0C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  <w:r w:rsidRPr="000D62B4">
            <w:rPr>
              <w:rFonts w:ascii="Arial" w:hAnsi="Arial" w:cs="Arial"/>
              <w:noProof/>
            </w:rPr>
            <w:drawing>
              <wp:inline distT="0" distB="0" distL="0" distR="0" wp14:anchorId="42129319" wp14:editId="5DA20E75">
                <wp:extent cx="896293" cy="896293"/>
                <wp:effectExtent l="0" t="0" r="0" b="0"/>
                <wp:docPr id="1" name="Picture 1" descr="E:\logo-umy-hitam-putih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logo-umy-hitam-putih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34" cy="9010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vMerge w:val="restart"/>
          <w:vAlign w:val="center"/>
        </w:tcPr>
        <w:p w14:paraId="0A6F95F3" w14:textId="77777777" w:rsidR="00630597" w:rsidRPr="00752B25" w:rsidRDefault="00630597" w:rsidP="006C3A70">
          <w:pPr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52B25">
            <w:rPr>
              <w:rFonts w:ascii="Arial" w:hAnsi="Arial" w:cs="Arial"/>
              <w:b/>
              <w:sz w:val="28"/>
              <w:szCs w:val="28"/>
            </w:rPr>
            <w:t>PROGRAM STUDI TEKNIK SIPIL FT UMY</w:t>
          </w:r>
        </w:p>
      </w:tc>
      <w:tc>
        <w:tcPr>
          <w:tcW w:w="1843" w:type="dxa"/>
          <w:vAlign w:val="center"/>
        </w:tcPr>
        <w:p w14:paraId="75D839BB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r w:rsidRPr="000D62B4">
            <w:rPr>
              <w:rFonts w:ascii="Arial" w:hAnsi="Arial" w:cs="Arial"/>
            </w:rPr>
            <w:t xml:space="preserve">No. </w:t>
          </w:r>
          <w:proofErr w:type="spellStart"/>
          <w:r w:rsidRPr="000D62B4">
            <w:rPr>
              <w:rFonts w:ascii="Arial" w:hAnsi="Arial" w:cs="Arial"/>
            </w:rPr>
            <w:t>Dokumen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Doc. Nr</w:t>
          </w:r>
        </w:p>
      </w:tc>
      <w:tc>
        <w:tcPr>
          <w:tcW w:w="1559" w:type="dxa"/>
          <w:vAlign w:val="center"/>
        </w:tcPr>
        <w:p w14:paraId="032BAC74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215B118D" w14:textId="77777777" w:rsidTr="006C3A70">
      <w:trPr>
        <w:trHeight w:val="469"/>
      </w:trPr>
      <w:tc>
        <w:tcPr>
          <w:tcW w:w="1668" w:type="dxa"/>
          <w:vMerge/>
          <w:vAlign w:val="center"/>
        </w:tcPr>
        <w:p w14:paraId="7C8A1FA7" w14:textId="77777777" w:rsidR="00630597" w:rsidRPr="000D62B4" w:rsidRDefault="00630597" w:rsidP="006C3A70">
          <w:pPr>
            <w:jc w:val="center"/>
            <w:rPr>
              <w:rFonts w:ascii="Arial" w:hAnsi="Arial" w:cs="Arial"/>
              <w:noProof/>
            </w:rPr>
          </w:pPr>
        </w:p>
      </w:tc>
      <w:tc>
        <w:tcPr>
          <w:tcW w:w="5811" w:type="dxa"/>
          <w:vMerge/>
          <w:vAlign w:val="center"/>
        </w:tcPr>
        <w:p w14:paraId="59ED546F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  <w:tc>
        <w:tcPr>
          <w:tcW w:w="1843" w:type="dxa"/>
          <w:vAlign w:val="center"/>
        </w:tcPr>
        <w:p w14:paraId="00CD0F74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Revisi</w:t>
          </w:r>
          <w:proofErr w:type="spellEnd"/>
          <w:r w:rsidRPr="000D62B4">
            <w:rPr>
              <w:rFonts w:ascii="Arial" w:hAnsi="Arial" w:cs="Arial"/>
            </w:rPr>
            <w:t xml:space="preserve"> </w:t>
          </w:r>
          <w:proofErr w:type="spellStart"/>
          <w:r w:rsidRPr="000D62B4">
            <w:rPr>
              <w:rFonts w:ascii="Arial" w:hAnsi="Arial" w:cs="Arial"/>
            </w:rPr>
            <w:t>ke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Revised</w:t>
          </w:r>
        </w:p>
      </w:tc>
      <w:tc>
        <w:tcPr>
          <w:tcW w:w="1559" w:type="dxa"/>
          <w:vAlign w:val="center"/>
        </w:tcPr>
        <w:p w14:paraId="55D6828C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3ADA6A5B" w14:textId="77777777" w:rsidTr="006C3A70">
      <w:trPr>
        <w:trHeight w:val="575"/>
      </w:trPr>
      <w:tc>
        <w:tcPr>
          <w:tcW w:w="1668" w:type="dxa"/>
          <w:vMerge/>
          <w:vAlign w:val="center"/>
        </w:tcPr>
        <w:p w14:paraId="3DBD0140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  <w:tc>
        <w:tcPr>
          <w:tcW w:w="5811" w:type="dxa"/>
          <w:vAlign w:val="center"/>
        </w:tcPr>
        <w:p w14:paraId="16E5C27A" w14:textId="77777777" w:rsidR="00630597" w:rsidRPr="000D62B4" w:rsidRDefault="00630597" w:rsidP="006C3A70">
          <w:pPr>
            <w:rPr>
              <w:rFonts w:ascii="Arial" w:hAnsi="Arial" w:cs="Arial"/>
            </w:rPr>
          </w:pPr>
          <w:proofErr w:type="spellStart"/>
          <w:r w:rsidRPr="000D62B4">
            <w:rPr>
              <w:rFonts w:ascii="Arial" w:hAnsi="Arial" w:cs="Arial"/>
            </w:rPr>
            <w:t>Dokumen</w:t>
          </w:r>
          <w:proofErr w:type="spellEnd"/>
          <w:r w:rsidRPr="000D62B4">
            <w:rPr>
              <w:rFonts w:ascii="Arial" w:hAnsi="Arial" w:cs="Arial"/>
            </w:rPr>
            <w:t xml:space="preserve"> level </w:t>
          </w:r>
          <w:proofErr w:type="gramStart"/>
          <w:r w:rsidRPr="000D62B4">
            <w:rPr>
              <w:rFonts w:ascii="Arial" w:hAnsi="Arial" w:cs="Arial"/>
            </w:rPr>
            <w:t>4 :</w:t>
          </w:r>
          <w:proofErr w:type="gramEnd"/>
        </w:p>
        <w:p w14:paraId="07628E14" w14:textId="77777777" w:rsidR="00630597" w:rsidRPr="00752B25" w:rsidRDefault="00630597" w:rsidP="006C3A70">
          <w:pPr>
            <w:jc w:val="center"/>
            <w:rPr>
              <w:rFonts w:ascii="Arial" w:hAnsi="Arial" w:cs="Arial"/>
              <w:b/>
              <w:i/>
              <w:sz w:val="24"/>
              <w:szCs w:val="24"/>
            </w:rPr>
          </w:pPr>
          <w:r w:rsidRPr="00752B25">
            <w:rPr>
              <w:rFonts w:ascii="Arial" w:hAnsi="Arial" w:cs="Arial"/>
              <w:b/>
              <w:sz w:val="24"/>
              <w:szCs w:val="24"/>
            </w:rPr>
            <w:t>REKAMAN /</w:t>
          </w:r>
          <w:r w:rsidRPr="00752B25">
            <w:rPr>
              <w:rFonts w:ascii="Arial" w:hAnsi="Arial" w:cs="Arial"/>
              <w:b/>
              <w:i/>
              <w:sz w:val="24"/>
              <w:szCs w:val="24"/>
            </w:rPr>
            <w:t xml:space="preserve"> RECORDS</w:t>
          </w:r>
        </w:p>
      </w:tc>
      <w:tc>
        <w:tcPr>
          <w:tcW w:w="1843" w:type="dxa"/>
          <w:vAlign w:val="center"/>
        </w:tcPr>
        <w:p w14:paraId="6AF13AE1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Tgl</w:t>
          </w:r>
          <w:proofErr w:type="spellEnd"/>
          <w:r w:rsidRPr="000D62B4">
            <w:rPr>
              <w:rFonts w:ascii="Arial" w:hAnsi="Arial" w:cs="Arial"/>
            </w:rPr>
            <w:t xml:space="preserve">. </w:t>
          </w:r>
          <w:proofErr w:type="spellStart"/>
          <w:r w:rsidRPr="000D62B4">
            <w:rPr>
              <w:rFonts w:ascii="Arial" w:hAnsi="Arial" w:cs="Arial"/>
            </w:rPr>
            <w:t>Berlaku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Valid Date</w:t>
          </w:r>
        </w:p>
      </w:tc>
      <w:tc>
        <w:tcPr>
          <w:tcW w:w="1559" w:type="dxa"/>
          <w:vAlign w:val="center"/>
        </w:tcPr>
        <w:p w14:paraId="436CAA9F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4DBA3733" w14:textId="77777777" w:rsidTr="006C3A70">
      <w:tc>
        <w:tcPr>
          <w:tcW w:w="7479" w:type="dxa"/>
          <w:gridSpan w:val="2"/>
          <w:vAlign w:val="center"/>
        </w:tcPr>
        <w:p w14:paraId="682F01AB" w14:textId="77777777" w:rsidR="00630597" w:rsidRPr="000D62B4" w:rsidRDefault="00630597" w:rsidP="006C3A70">
          <w:pPr>
            <w:rPr>
              <w:rFonts w:ascii="Arial" w:hAnsi="Arial" w:cs="Arial"/>
            </w:rPr>
          </w:pPr>
          <w:proofErr w:type="spellStart"/>
          <w:proofErr w:type="gramStart"/>
          <w:r w:rsidRPr="000D62B4">
            <w:rPr>
              <w:rFonts w:ascii="Arial" w:hAnsi="Arial" w:cs="Arial"/>
            </w:rPr>
            <w:t>Judul</w:t>
          </w:r>
          <w:proofErr w:type="spellEnd"/>
          <w:r w:rsidRPr="000D62B4">
            <w:rPr>
              <w:rFonts w:ascii="Arial" w:hAnsi="Arial" w:cs="Arial"/>
            </w:rPr>
            <w:t xml:space="preserve"> :</w:t>
          </w:r>
          <w:proofErr w:type="gramEnd"/>
        </w:p>
        <w:p w14:paraId="6E5FEA70" w14:textId="77777777" w:rsidR="00630597" w:rsidRPr="000D62B4" w:rsidRDefault="00630597" w:rsidP="006C3A70">
          <w:pPr>
            <w:jc w:val="center"/>
            <w:rPr>
              <w:rFonts w:ascii="Arial" w:hAnsi="Arial" w:cs="Arial"/>
              <w:b/>
            </w:rPr>
          </w:pPr>
          <w:r w:rsidRPr="000D62B4">
            <w:rPr>
              <w:rFonts w:ascii="Arial" w:hAnsi="Arial" w:cs="Arial"/>
              <w:b/>
            </w:rPr>
            <w:t xml:space="preserve">RUBRIK PENILAIAN </w:t>
          </w:r>
          <w:r w:rsidR="0085232E">
            <w:rPr>
              <w:rFonts w:ascii="Arial" w:hAnsi="Arial" w:cs="Arial"/>
              <w:b/>
            </w:rPr>
            <w:t>KERJA PRAKT</w:t>
          </w:r>
          <w:r w:rsidR="00831745">
            <w:rPr>
              <w:rFonts w:ascii="Arial" w:hAnsi="Arial" w:cs="Arial"/>
              <w:b/>
            </w:rPr>
            <w:t>I</w:t>
          </w:r>
          <w:r w:rsidR="0085232E">
            <w:rPr>
              <w:rFonts w:ascii="Arial" w:hAnsi="Arial" w:cs="Arial"/>
              <w:b/>
            </w:rPr>
            <w:t>K</w:t>
          </w:r>
          <w:r w:rsidRPr="000D62B4">
            <w:rPr>
              <w:rFonts w:ascii="Arial" w:hAnsi="Arial" w:cs="Arial"/>
              <w:b/>
            </w:rPr>
            <w:t xml:space="preserve"> OLEH DOSEN PEMBIMBING</w:t>
          </w:r>
        </w:p>
        <w:p w14:paraId="70B1CB69" w14:textId="77777777" w:rsidR="00630597" w:rsidRPr="000D62B4" w:rsidRDefault="00630597" w:rsidP="006C3A70">
          <w:pPr>
            <w:jc w:val="center"/>
            <w:rPr>
              <w:rFonts w:ascii="Arial" w:hAnsi="Arial" w:cs="Arial"/>
              <w:b/>
              <w:i/>
            </w:rPr>
          </w:pPr>
          <w:r w:rsidRPr="000D62B4">
            <w:rPr>
              <w:rFonts w:ascii="Arial" w:hAnsi="Arial" w:cs="Arial"/>
              <w:b/>
              <w:i/>
            </w:rPr>
            <w:t xml:space="preserve">ASSESSMENT RUBRIC FOR </w:t>
          </w:r>
          <w:r w:rsidR="00831745">
            <w:rPr>
              <w:rFonts w:ascii="Arial" w:hAnsi="Arial" w:cs="Arial"/>
              <w:b/>
              <w:i/>
            </w:rPr>
            <w:t>PRACTICAL WORK</w:t>
          </w:r>
          <w:r w:rsidRPr="000D62B4">
            <w:rPr>
              <w:rFonts w:ascii="Arial" w:hAnsi="Arial" w:cs="Arial"/>
              <w:b/>
              <w:i/>
            </w:rPr>
            <w:t xml:space="preserve"> BY ACADEMIC COUNSELOR</w:t>
          </w:r>
        </w:p>
      </w:tc>
      <w:tc>
        <w:tcPr>
          <w:tcW w:w="1843" w:type="dxa"/>
          <w:vAlign w:val="center"/>
        </w:tcPr>
        <w:p w14:paraId="6FD57DBE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Halaman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Page</w:t>
          </w:r>
        </w:p>
      </w:tc>
      <w:tc>
        <w:tcPr>
          <w:tcW w:w="1559" w:type="dxa"/>
          <w:vAlign w:val="center"/>
        </w:tcPr>
        <w:p w14:paraId="6C45D2F0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</w:tbl>
  <w:p w14:paraId="7BE47CA9" w14:textId="77777777" w:rsidR="00630597" w:rsidRDefault="00630597" w:rsidP="00630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91296"/>
    <w:multiLevelType w:val="hybridMultilevel"/>
    <w:tmpl w:val="7204A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E5B3E"/>
    <w:multiLevelType w:val="hybridMultilevel"/>
    <w:tmpl w:val="46A6D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22F83"/>
    <w:multiLevelType w:val="hybridMultilevel"/>
    <w:tmpl w:val="FF60C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46924"/>
    <w:multiLevelType w:val="hybridMultilevel"/>
    <w:tmpl w:val="08D05DF4"/>
    <w:lvl w:ilvl="0" w:tplc="B972F4B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53E01"/>
    <w:multiLevelType w:val="hybridMultilevel"/>
    <w:tmpl w:val="D47C3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33205"/>
    <w:multiLevelType w:val="hybridMultilevel"/>
    <w:tmpl w:val="3830D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D4F9E"/>
    <w:multiLevelType w:val="hybridMultilevel"/>
    <w:tmpl w:val="4DE01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D147F4"/>
    <w:multiLevelType w:val="hybridMultilevel"/>
    <w:tmpl w:val="27B00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EB05C3"/>
    <w:multiLevelType w:val="hybridMultilevel"/>
    <w:tmpl w:val="83ACC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91868"/>
    <w:multiLevelType w:val="hybridMultilevel"/>
    <w:tmpl w:val="E806D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F60D74"/>
    <w:multiLevelType w:val="hybridMultilevel"/>
    <w:tmpl w:val="8076C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A51E5"/>
    <w:multiLevelType w:val="hybridMultilevel"/>
    <w:tmpl w:val="2536F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2F5E9C"/>
    <w:multiLevelType w:val="hybridMultilevel"/>
    <w:tmpl w:val="7828F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9"/>
  </w:num>
  <w:num w:numId="7">
    <w:abstractNumId w:val="10"/>
  </w:num>
  <w:num w:numId="8">
    <w:abstractNumId w:val="7"/>
  </w:num>
  <w:num w:numId="9">
    <w:abstractNumId w:val="11"/>
  </w:num>
  <w:num w:numId="10">
    <w:abstractNumId w:val="1"/>
  </w:num>
  <w:num w:numId="11">
    <w:abstractNumId w:val="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sLQwMDE1MTE3sDBS0lEKTi0uzszPAykwrAUAfeLxZSwAAAA="/>
  </w:docVars>
  <w:rsids>
    <w:rsidRoot w:val="00BA70D3"/>
    <w:rsid w:val="000517D7"/>
    <w:rsid w:val="00085214"/>
    <w:rsid w:val="000D62B4"/>
    <w:rsid w:val="000F5188"/>
    <w:rsid w:val="00125276"/>
    <w:rsid w:val="001B72A7"/>
    <w:rsid w:val="001B73AD"/>
    <w:rsid w:val="001C426C"/>
    <w:rsid w:val="001F77CA"/>
    <w:rsid w:val="002025DA"/>
    <w:rsid w:val="002C5125"/>
    <w:rsid w:val="002D02A6"/>
    <w:rsid w:val="002E16F7"/>
    <w:rsid w:val="003338FB"/>
    <w:rsid w:val="003C00B8"/>
    <w:rsid w:val="003D7358"/>
    <w:rsid w:val="005617AB"/>
    <w:rsid w:val="00573869"/>
    <w:rsid w:val="005B2C8C"/>
    <w:rsid w:val="005C35AC"/>
    <w:rsid w:val="005E4A84"/>
    <w:rsid w:val="005F307F"/>
    <w:rsid w:val="00610C85"/>
    <w:rsid w:val="00630597"/>
    <w:rsid w:val="00661785"/>
    <w:rsid w:val="006F0777"/>
    <w:rsid w:val="007273CC"/>
    <w:rsid w:val="00752B25"/>
    <w:rsid w:val="00753351"/>
    <w:rsid w:val="00763300"/>
    <w:rsid w:val="0076717A"/>
    <w:rsid w:val="00780072"/>
    <w:rsid w:val="00792F60"/>
    <w:rsid w:val="007C10B4"/>
    <w:rsid w:val="00831745"/>
    <w:rsid w:val="0085232E"/>
    <w:rsid w:val="0094230E"/>
    <w:rsid w:val="00973CD7"/>
    <w:rsid w:val="009D52F8"/>
    <w:rsid w:val="009D619B"/>
    <w:rsid w:val="00A308E9"/>
    <w:rsid w:val="00AB5A1C"/>
    <w:rsid w:val="00AD1603"/>
    <w:rsid w:val="00B50E97"/>
    <w:rsid w:val="00B7054D"/>
    <w:rsid w:val="00BA70D3"/>
    <w:rsid w:val="00BD4C9D"/>
    <w:rsid w:val="00C50616"/>
    <w:rsid w:val="00C7112A"/>
    <w:rsid w:val="00D766BF"/>
    <w:rsid w:val="00D803E8"/>
    <w:rsid w:val="00DE08D9"/>
    <w:rsid w:val="00E02A0A"/>
    <w:rsid w:val="00E03531"/>
    <w:rsid w:val="00E0670A"/>
    <w:rsid w:val="00E644A6"/>
    <w:rsid w:val="00EA01FC"/>
    <w:rsid w:val="00ED2F55"/>
    <w:rsid w:val="00F26A7E"/>
    <w:rsid w:val="00FC460A"/>
    <w:rsid w:val="00FE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67F7F6"/>
  <w15:docId w15:val="{C34D09EE-7BDF-4D2E-A726-6E72CB30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7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7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0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597"/>
  </w:style>
  <w:style w:type="paragraph" w:styleId="Footer">
    <w:name w:val="footer"/>
    <w:basedOn w:val="Normal"/>
    <w:link w:val="FooterChar"/>
    <w:uiPriority w:val="99"/>
    <w:unhideWhenUsed/>
    <w:rsid w:val="0063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597"/>
  </w:style>
  <w:style w:type="paragraph" w:styleId="ListParagraph">
    <w:name w:val="List Paragraph"/>
    <w:basedOn w:val="Normal"/>
    <w:uiPriority w:val="34"/>
    <w:qFormat/>
    <w:rsid w:val="006305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317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00</Words>
  <Characters>45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ita rahmawati</cp:lastModifiedBy>
  <cp:revision>6</cp:revision>
  <cp:lastPrinted>2019-05-20T23:29:00Z</cp:lastPrinted>
  <dcterms:created xsi:type="dcterms:W3CDTF">2019-08-10T11:23:00Z</dcterms:created>
  <dcterms:modified xsi:type="dcterms:W3CDTF">2019-10-04T13:36:00Z</dcterms:modified>
</cp:coreProperties>
</file>